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5270FA" w14:textId="105103B7" w:rsidR="002A3EFA" w:rsidRPr="00930F1A" w:rsidRDefault="002A3EFA" w:rsidP="003304B8">
      <w:pPr>
        <w:ind w:left="283"/>
        <w:rPr>
          <w:rFonts w:ascii="Gill Alt One MT Light" w:hAnsi="Gill Alt One MT Light" w:cs="Quark"/>
          <w:sz w:val="24"/>
          <w:szCs w:val="28"/>
        </w:rPr>
      </w:pPr>
    </w:p>
    <w:p w14:paraId="4F4BD271" w14:textId="027AB152" w:rsidR="00382182" w:rsidRPr="00930F1A" w:rsidRDefault="00382182" w:rsidP="00FB2BFA">
      <w:pPr>
        <w:ind w:left="284"/>
        <w:jc w:val="center"/>
        <w:rPr>
          <w:rFonts w:ascii="Gill Alt One MT Light" w:hAnsi="Gill Alt One MT Light" w:cs="Quark"/>
          <w:sz w:val="24"/>
          <w:szCs w:val="28"/>
        </w:rPr>
      </w:pPr>
    </w:p>
    <w:p w14:paraId="32EE0185" w14:textId="4201B09B" w:rsidR="00FB2BFA" w:rsidRPr="00A77B9A" w:rsidRDefault="003242D2" w:rsidP="003304B8">
      <w:pPr>
        <w:jc w:val="center"/>
        <w:rPr>
          <w:rFonts w:ascii="Gill Alt One MT Light" w:hAnsi="Gill Alt One MT Light" w:cs="Quark"/>
          <w:b/>
          <w:bCs/>
          <w:sz w:val="40"/>
          <w:szCs w:val="40"/>
        </w:rPr>
      </w:pPr>
      <w:r w:rsidRPr="00A77B9A">
        <w:rPr>
          <w:rFonts w:ascii="Gill Alt One MT Light" w:hAnsi="Gill Alt One MT Light" w:cs="Quark"/>
          <w:b/>
          <w:bCs/>
          <w:sz w:val="40"/>
          <w:szCs w:val="40"/>
          <w:lang w:val="en-US" w:bidi="th-TH"/>
        </w:rPr>
        <w:t>‘</w:t>
      </w:r>
      <w:r w:rsidR="00054B4E" w:rsidRPr="00A77B9A">
        <w:rPr>
          <w:rFonts w:ascii="Gill Alt One MT Light" w:hAnsi="Gill Alt One MT Light" w:cs="Quark"/>
          <w:b/>
          <w:bCs/>
          <w:sz w:val="40"/>
          <w:szCs w:val="40"/>
          <w:cs/>
          <w:lang w:bidi="th-TH"/>
        </w:rPr>
        <w:t xml:space="preserve">นิว </w:t>
      </w:r>
      <w:r w:rsidRPr="00A77B9A">
        <w:rPr>
          <w:rFonts w:ascii="Gill Alt One MT Light" w:hAnsi="Gill Alt One MT Light" w:cs="Quark"/>
          <w:b/>
          <w:bCs/>
          <w:sz w:val="40"/>
          <w:szCs w:val="40"/>
          <w:cs/>
          <w:lang w:bidi="th-TH"/>
        </w:rPr>
        <w:t>โกสต์</w:t>
      </w:r>
      <w:r w:rsidRPr="00A77B9A">
        <w:rPr>
          <w:rFonts w:ascii="Gill Alt One MT Light" w:hAnsi="Gill Alt One MT Light" w:cs="Quark"/>
          <w:b/>
          <w:bCs/>
          <w:sz w:val="40"/>
          <w:szCs w:val="40"/>
          <w:lang w:bidi="th-TH"/>
        </w:rPr>
        <w:t>’</w:t>
      </w:r>
      <w:r w:rsidRPr="00A77B9A">
        <w:rPr>
          <w:rFonts w:ascii="Gill Alt One MT Light" w:hAnsi="Gill Alt One MT Light" w:cs="Quark"/>
          <w:b/>
          <w:bCs/>
          <w:sz w:val="40"/>
          <w:szCs w:val="40"/>
          <w:cs/>
          <w:lang w:bidi="th-TH"/>
        </w:rPr>
        <w:t xml:space="preserve"> จากโรลส์-รอยซ์</w:t>
      </w:r>
    </w:p>
    <w:p w14:paraId="6FBD071B" w14:textId="77777777" w:rsidR="00FB2BFA" w:rsidRPr="00930F1A" w:rsidRDefault="00FB2BFA" w:rsidP="00FB2BFA">
      <w:pPr>
        <w:ind w:left="284"/>
        <w:jc w:val="center"/>
        <w:rPr>
          <w:rFonts w:ascii="Gill Alt One MT Light" w:hAnsi="Gill Alt One MT Light" w:cs="Quark"/>
          <w:sz w:val="24"/>
          <w:szCs w:val="28"/>
          <w:cs/>
          <w:lang w:bidi="th-TH"/>
        </w:rPr>
      </w:pPr>
    </w:p>
    <w:p w14:paraId="17703242" w14:textId="38CE0C4F" w:rsidR="00C404D2" w:rsidRPr="00930F1A" w:rsidRDefault="00C404D2" w:rsidP="003304B8">
      <w:pPr>
        <w:tabs>
          <w:tab w:val="left" w:pos="567"/>
        </w:tabs>
        <w:rPr>
          <w:rFonts w:ascii="Gill Alt One MT Light" w:hAnsi="Gill Alt One MT Light" w:cs="Quark"/>
          <w:sz w:val="24"/>
          <w:szCs w:val="28"/>
        </w:rPr>
      </w:pPr>
      <w:r w:rsidRPr="00930F1A">
        <w:rPr>
          <w:rFonts w:ascii="Gill Alt One MT Light" w:hAnsi="Gill Alt One MT Light" w:cs="Quark"/>
          <w:sz w:val="24"/>
          <w:szCs w:val="28"/>
        </w:rPr>
        <w:t>2</w:t>
      </w:r>
      <w:r w:rsidR="00A77B9A">
        <w:rPr>
          <w:rFonts w:ascii="Gill Alt One MT Light" w:hAnsi="Gill Alt One MT Light" w:cs="Quark"/>
          <w:sz w:val="24"/>
          <w:szCs w:val="28"/>
        </w:rPr>
        <w:t>9</w:t>
      </w:r>
      <w:r w:rsidR="00054B4E" w:rsidRPr="00930F1A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กรกฎาคม </w:t>
      </w:r>
      <w:r w:rsidR="00054B4E" w:rsidRPr="00930F1A">
        <w:rPr>
          <w:rFonts w:ascii="Gill Alt One MT Light" w:hAnsi="Gill Alt One MT Light" w:cs="Quark"/>
          <w:sz w:val="24"/>
          <w:szCs w:val="28"/>
          <w:lang w:val="en-US" w:bidi="th-TH"/>
        </w:rPr>
        <w:t>2563</w:t>
      </w:r>
    </w:p>
    <w:p w14:paraId="4644BE0A" w14:textId="77777777" w:rsidR="00C404D2" w:rsidRPr="00930F1A" w:rsidRDefault="00C404D2" w:rsidP="00A04301">
      <w:pPr>
        <w:tabs>
          <w:tab w:val="left" w:pos="567"/>
        </w:tabs>
        <w:rPr>
          <w:rFonts w:ascii="Gill Alt One MT Light" w:hAnsi="Gill Alt One MT Light" w:cs="Quark"/>
          <w:sz w:val="24"/>
          <w:szCs w:val="28"/>
        </w:rPr>
      </w:pPr>
    </w:p>
    <w:p w14:paraId="7A516332" w14:textId="51CF84C1" w:rsidR="00FB2BFA" w:rsidRPr="00930F1A" w:rsidRDefault="003242D2" w:rsidP="003304B8">
      <w:pPr>
        <w:tabs>
          <w:tab w:val="left" w:pos="567"/>
        </w:tabs>
        <w:rPr>
          <w:rFonts w:ascii="Gill Alt One MT Light" w:hAnsi="Gill Alt One MT Light" w:cs="Quark"/>
          <w:sz w:val="24"/>
          <w:szCs w:val="28"/>
          <w:cs/>
        </w:rPr>
      </w:pPr>
      <w:r w:rsidRPr="00930F1A">
        <w:rPr>
          <w:rFonts w:ascii="Gill Alt One MT Light" w:hAnsi="Gill Alt One MT Light" w:cs="Quark"/>
          <w:sz w:val="24"/>
          <w:szCs w:val="28"/>
          <w:cs/>
          <w:lang w:bidi="th-TH"/>
        </w:rPr>
        <w:t>เรียน</w:t>
      </w:r>
      <w:r w:rsidR="009801F3" w:rsidRPr="00930F1A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Pr="00930F1A">
        <w:rPr>
          <w:rFonts w:ascii="Gill Alt One MT Light" w:hAnsi="Gill Alt One MT Light" w:cs="Quark"/>
          <w:sz w:val="24"/>
          <w:szCs w:val="28"/>
          <w:cs/>
          <w:lang w:bidi="th-TH"/>
        </w:rPr>
        <w:t>ท่านผู้อ่าน</w:t>
      </w:r>
      <w:r w:rsidR="004B4E41">
        <w:rPr>
          <w:rFonts w:ascii="Gill Alt One MT Light" w:hAnsi="Gill Alt One MT Light" w:cs="Quark" w:hint="cs"/>
          <w:sz w:val="24"/>
          <w:szCs w:val="28"/>
          <w:cs/>
          <w:lang w:bidi="th-TH"/>
        </w:rPr>
        <w:t>ที่เคารพ</w:t>
      </w:r>
    </w:p>
    <w:p w14:paraId="1F5773F2" w14:textId="77777777" w:rsidR="00FB2BFA" w:rsidRPr="00930F1A" w:rsidRDefault="00FB2BFA" w:rsidP="003304B8">
      <w:pPr>
        <w:tabs>
          <w:tab w:val="left" w:pos="567"/>
        </w:tabs>
        <w:rPr>
          <w:rFonts w:ascii="Gill Alt One MT Light" w:hAnsi="Gill Alt One MT Light" w:cs="Quark"/>
          <w:sz w:val="24"/>
          <w:szCs w:val="28"/>
        </w:rPr>
      </w:pPr>
    </w:p>
    <w:p w14:paraId="2EFAC862" w14:textId="19EF1F8E" w:rsidR="003242D2" w:rsidRPr="00930F1A" w:rsidRDefault="003242D2" w:rsidP="003242D2">
      <w:pPr>
        <w:tabs>
          <w:tab w:val="left" w:pos="567"/>
        </w:tabs>
        <w:rPr>
          <w:rFonts w:ascii="Gill Alt One MT Light" w:hAnsi="Gill Alt One MT Light" w:cs="Quark"/>
          <w:sz w:val="24"/>
          <w:szCs w:val="28"/>
        </w:rPr>
      </w:pP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การเปิดตัว</w:t>
      </w:r>
      <w:proofErr w:type="spellStart"/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ยนต</w:t>
      </w:r>
      <w:proofErr w:type="spellEnd"/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รกรรมโ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รลส์-รอยซ์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รุ่น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ใหม่</w:t>
      </w:r>
      <w:r w:rsidR="00A77B9A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แต่ละรุ่น นับเป็น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ช่วงเวลา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แห่ง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ประวัติศาสตร์ อย่างไรก็ตามการ</w:t>
      </w:r>
      <w:r w:rsidR="00CC47F8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เปิดตัว </w:t>
      </w:r>
      <w:r w:rsidR="00CC47F8" w:rsidRPr="00930F1A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>‘</w:t>
      </w:r>
      <w:r w:rsidR="00CC47F8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val="en-US" w:bidi="th-TH"/>
        </w:rPr>
        <w:t>โกสต์</w:t>
      </w:r>
      <w:r w:rsidR="00CC47F8" w:rsidRPr="00930F1A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>’</w:t>
      </w:r>
      <w:r w:rsidR="00CC47F8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รุ่นใหม่ย่อมมาพร้อมกับ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ความรับผิดชอบอันใหญ่</w:t>
      </w:r>
      <w:r w:rsidR="00CC47F8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ยิ่ง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 xml:space="preserve"> </w:t>
      </w:r>
      <w:r w:rsidR="00CC47F8" w:rsidRPr="00930F1A">
        <w:rPr>
          <w:rStyle w:val="tlid-translation"/>
          <w:rFonts w:ascii="Gill Alt One MT Light" w:hAnsi="Gill Alt One MT Light" w:cs="Quark"/>
          <w:sz w:val="24"/>
          <w:szCs w:val="28"/>
          <w:lang w:val="en-US"/>
        </w:rPr>
        <w:t>‘</w:t>
      </w:r>
      <w:r w:rsidR="00CC47F8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val="en-US" w:bidi="th-TH"/>
        </w:rPr>
        <w:t>นิว โกสต์</w:t>
      </w:r>
      <w:r w:rsidR="00CC47F8" w:rsidRPr="00930F1A">
        <w:rPr>
          <w:rStyle w:val="tlid-translation"/>
          <w:rFonts w:ascii="Gill Alt One MT Light" w:hAnsi="Gill Alt One MT Light" w:cs="Quark"/>
          <w:sz w:val="24"/>
          <w:szCs w:val="28"/>
          <w:lang w:val="en-US"/>
        </w:rPr>
        <w:t>’</w:t>
      </w:r>
      <w:r w:rsidR="00CC47F8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ของเรา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ซึ่งจะ</w:t>
      </w:r>
      <w:r w:rsidR="0085102E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ปรากฏกาย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ในฤดูใบไม้ร่วง</w:t>
      </w:r>
      <w:r w:rsidR="00CC47F8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ที่กำลังจะถึงนี้ </w:t>
      </w:r>
      <w:proofErr w:type="spellStart"/>
      <w:r w:rsidR="00CC47F8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คื</w:t>
      </w:r>
      <w:proofErr w:type="spellEnd"/>
      <w:r w:rsidR="00CC47F8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อยน</w:t>
      </w:r>
      <w:proofErr w:type="spellStart"/>
      <w:r w:rsidR="00CC47F8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ตร</w:t>
      </w:r>
      <w:proofErr w:type="spellEnd"/>
      <w:r w:rsidR="00CC47F8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กรรมรุ่นถัดจาก </w:t>
      </w:r>
      <w:r w:rsidR="00CC47F8" w:rsidRPr="00930F1A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>‘</w:t>
      </w:r>
      <w:r w:rsidR="00CC47F8"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กู๊ดวู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ด</w:t>
      </w:r>
      <w:r w:rsidR="00CC47F8" w:rsidRPr="00930F1A">
        <w:rPr>
          <w:rStyle w:val="tlid-translation"/>
          <w:rFonts w:ascii="Gill Alt One MT Light" w:hAnsi="Gill Alt One MT Light" w:cs="Quark"/>
          <w:sz w:val="24"/>
          <w:szCs w:val="28"/>
        </w:rPr>
        <w:t xml:space="preserve"> </w:t>
      </w:r>
      <w:r w:rsidR="00CC47F8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โกสต์</w:t>
      </w:r>
      <w:r w:rsidR="00CC47F8" w:rsidRPr="00930F1A">
        <w:rPr>
          <w:rStyle w:val="tlid-translation"/>
          <w:rFonts w:ascii="Gill Alt One MT Light" w:hAnsi="Gill Alt One MT Light" w:cs="Quark"/>
          <w:sz w:val="24"/>
          <w:szCs w:val="28"/>
        </w:rPr>
        <w:t>’</w:t>
      </w:r>
      <w:r w:rsidR="00CC47F8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รุ่นแรกที่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เปิดตัว</w:t>
      </w:r>
      <w:r w:rsidR="00CC47F8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ไป</w:t>
      </w:r>
      <w:r w:rsidR="00920811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เมื่อ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 xml:space="preserve">ปี </w:t>
      </w:r>
      <w:r w:rsidR="00CC47F8" w:rsidRPr="00930F1A">
        <w:rPr>
          <w:rStyle w:val="tlid-translation"/>
          <w:rFonts w:ascii="Gill Alt One MT Light" w:hAnsi="Gill Alt One MT Light" w:cs="Quark"/>
          <w:sz w:val="24"/>
          <w:szCs w:val="28"/>
          <w:lang w:val="en-US"/>
        </w:rPr>
        <w:t>2552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 xml:space="preserve"> </w:t>
      </w:r>
      <w:r w:rsidR="00CC47F8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และ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ได้กลายเป็น</w:t>
      </w:r>
      <w:proofErr w:type="spellStart"/>
      <w:r w:rsidR="0085102E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ยนต</w:t>
      </w:r>
      <w:proofErr w:type="spellEnd"/>
      <w:r w:rsidR="0085102E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รกรรม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ที่ประสบความสำเร็จมากที่สุดในประวัติศาสตร์</w:t>
      </w:r>
      <w:r w:rsidR="00CC47F8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="00CC47F8" w:rsidRPr="00930F1A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>116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 xml:space="preserve"> ปีของแบรนด์ </w:t>
      </w:r>
      <w:r w:rsidR="0085102E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นี่คือเสน่ห์</w:t>
      </w:r>
      <w:r w:rsidR="00CC47F8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เหนือ</w:t>
      </w:r>
      <w:r w:rsidR="0085102E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กาลเวลาที่</w:t>
      </w:r>
      <w:r w:rsidR="00CC47F8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อยู่คู่กับแบรนด์มานานกว่าทศวรรษ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 xml:space="preserve"> </w:t>
      </w:r>
      <w:r w:rsidR="00CC47F8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นับเป็น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ความสำเร็จที่</w:t>
      </w:r>
      <w:r w:rsidR="00CC47F8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โดดเด่น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อย่างแท้จริง</w:t>
      </w:r>
    </w:p>
    <w:p w14:paraId="3B0E3DC2" w14:textId="77777777" w:rsidR="00FB2BFA" w:rsidRPr="00930F1A" w:rsidRDefault="00FB2BFA" w:rsidP="003304B8">
      <w:pPr>
        <w:tabs>
          <w:tab w:val="left" w:pos="567"/>
        </w:tabs>
        <w:rPr>
          <w:rFonts w:ascii="Gill Alt One MT Light" w:hAnsi="Gill Alt One MT Light" w:cs="Quark"/>
          <w:sz w:val="24"/>
          <w:szCs w:val="28"/>
        </w:rPr>
      </w:pPr>
    </w:p>
    <w:p w14:paraId="2A5F6CBE" w14:textId="388D01B6" w:rsidR="00CC47F8" w:rsidRPr="00930F1A" w:rsidRDefault="00CC47F8" w:rsidP="003304B8">
      <w:pPr>
        <w:tabs>
          <w:tab w:val="left" w:pos="567"/>
        </w:tabs>
        <w:rPr>
          <w:rFonts w:ascii="Gill Alt One MT Light" w:hAnsi="Gill Alt One MT Light" w:cs="Quark"/>
          <w:sz w:val="24"/>
          <w:szCs w:val="28"/>
        </w:rPr>
      </w:pP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ในขณะที่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การพัฒนาผลิตภัณฑ์ใหม่นี้</w:t>
      </w:r>
      <w:r w:rsidR="00FA736D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ได้ดำเนินมาถึงช่วงสุดท้าย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เรา</w:t>
      </w:r>
      <w:r w:rsidR="00FA736D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ก็ได้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เผชิญกับการระบาด</w:t>
      </w:r>
      <w:r w:rsidR="00FA736D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ใหญ่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ของ</w:t>
      </w:r>
      <w:r w:rsidR="009801F3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เชื้อ</w:t>
      </w:r>
      <w:r w:rsidR="00FA736D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ไวรัสโค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โรนา ศัตรูที่มองไม่เห็นนี้</w:t>
      </w:r>
      <w:r w:rsidR="00FA736D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ได้ตรึงโลกทั้งใบเอาไว้ใต้เงาดำทะมึนที่น่ากลัวของมัน แต่</w:t>
      </w:r>
      <w:r w:rsidR="00FA736D"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ที่โรลส์-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รอยซ์</w:t>
      </w:r>
      <w:r w:rsidR="00FA736D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เรา</w:t>
      </w:r>
      <w:r w:rsidR="00FA736D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ยังคง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รักษา</w:t>
      </w:r>
      <w:r w:rsidR="00FA736D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ขวัญกำลังใจของกันและกัน โดยการ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มุ่งเน้นไปที่</w:t>
      </w:r>
      <w:r w:rsidR="00FA736D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สุขภาวะ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ของพนักงาน</w:t>
      </w:r>
      <w:r w:rsidR="00FA736D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ณ </w:t>
      </w:r>
      <w:r w:rsidR="00FA736D" w:rsidRPr="00930F1A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 xml:space="preserve">Home of Rolls-Royce </w:t>
      </w:r>
      <w:r w:rsidR="00FA736D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val="en-US" w:bidi="th-TH"/>
        </w:rPr>
        <w:t>ใน</w:t>
      </w:r>
      <w:r w:rsidR="00FA736D"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กู๊ดวู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ดและทั่วโลก</w:t>
      </w:r>
      <w:r w:rsidR="00FA736D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เรายังคงทำงานอย่างระมัดระวังและ</w:t>
      </w:r>
      <w:r w:rsidR="009801F3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มุ่งเป้า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ในการ</w:t>
      </w:r>
      <w:r w:rsidR="00FA736D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รังสรรค์</w:t>
      </w:r>
      <w:proofErr w:type="spellStart"/>
      <w:r w:rsidR="00FA736D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ยนต</w:t>
      </w:r>
      <w:proofErr w:type="spellEnd"/>
      <w:r w:rsidR="00FA736D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รกรรมแสนพิเศษนี้ให้ลุล่วง</w:t>
      </w:r>
      <w:r w:rsidR="00A77B9A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ไปด้วยดี</w:t>
      </w:r>
      <w:r w:rsidR="00FA736D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ประสบการณ์</w:t>
      </w:r>
      <w:r w:rsidR="00FA736D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ครั้งนี้เตือนใจเราว่า</w:t>
      </w:r>
      <w:r w:rsidR="00FA736D" w:rsidRPr="00930F1A">
        <w:rPr>
          <w:rStyle w:val="tlid-translation"/>
          <w:rFonts w:ascii="Gill Alt One MT Light" w:hAnsi="Gill Alt One MT Light" w:cs="Quark"/>
          <w:sz w:val="24"/>
          <w:szCs w:val="28"/>
          <w:lang w:bidi="th-TH"/>
        </w:rPr>
        <w:t xml:space="preserve"> </w:t>
      </w:r>
      <w:r w:rsidR="00FA736D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โ</w:t>
      </w:r>
      <w:r w:rsidR="00FA736D"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รลส์-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รอยซ์</w:t>
      </w:r>
      <w:r w:rsidR="00FA736D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และสัญลักษณ์ </w:t>
      </w:r>
      <w:proofErr w:type="spellStart"/>
      <w:r w:rsidR="00FA736D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สปิริต</w:t>
      </w:r>
      <w:proofErr w:type="spellEnd"/>
      <w:r w:rsidR="00FA736D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proofErr w:type="spellStart"/>
      <w:r w:rsidR="00FA736D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ออฟ</w:t>
      </w:r>
      <w:proofErr w:type="spellEnd"/>
      <w:r w:rsidR="00FA736D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เอ</w:t>
      </w:r>
      <w:proofErr w:type="spellStart"/>
      <w:r w:rsidR="00FA736D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็กส</w:t>
      </w:r>
      <w:proofErr w:type="spellEnd"/>
      <w:r w:rsidR="00FA736D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ตาซี ที่ประดับอยู่ ณ กระโปรงรถ ยังคง</w:t>
      </w:r>
      <w:r w:rsidR="0085102E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หยัด</w:t>
      </w:r>
      <w:r w:rsidR="00FA736D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ยืน</w:t>
      </w:r>
      <w:r w:rsidR="0085102E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อย่างแข็งแกร่ง พร้อมที่จะลุกขึ้นอีกครั้งหลังวิกฤต</w:t>
      </w:r>
      <w:r w:rsidR="00D703E1" w:rsidRPr="00930F1A">
        <w:rPr>
          <w:rStyle w:val="tlid-translation"/>
          <w:rFonts w:ascii="Gill Alt One MT Light" w:hAnsi="Gill Alt One MT Light" w:cs="Quark"/>
          <w:vanish/>
          <w:sz w:val="24"/>
          <w:szCs w:val="28"/>
          <w:cs/>
          <w:lang w:bidi="th-TH"/>
        </w:rPr>
        <w:pgNum/>
      </w:r>
      <w:r w:rsidR="0085102E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และยังคงเป็นสัญลักษณ์</w:t>
      </w:r>
      <w:r w:rsidR="0085102E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แห่ง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ความทะเยอทะยานและความ</w:t>
      </w:r>
      <w:r w:rsidR="00FA736D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เพียร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พยายาม</w:t>
      </w:r>
    </w:p>
    <w:p w14:paraId="13C9B62C" w14:textId="77777777" w:rsidR="00FB2BFA" w:rsidRPr="00930F1A" w:rsidRDefault="00FB2BFA" w:rsidP="00E76114">
      <w:pPr>
        <w:tabs>
          <w:tab w:val="left" w:pos="567"/>
        </w:tabs>
        <w:ind w:left="709"/>
        <w:rPr>
          <w:rFonts w:ascii="Gill Alt One MT Light" w:hAnsi="Gill Alt One MT Light" w:cs="Quark"/>
          <w:sz w:val="24"/>
          <w:szCs w:val="28"/>
        </w:rPr>
      </w:pPr>
    </w:p>
    <w:p w14:paraId="3C5E8196" w14:textId="14236D42" w:rsidR="00FB2BFA" w:rsidRPr="00930F1A" w:rsidRDefault="002E4ECA" w:rsidP="003304B8">
      <w:pPr>
        <w:tabs>
          <w:tab w:val="left" w:pos="567"/>
        </w:tabs>
        <w:rPr>
          <w:rFonts w:ascii="Gill Alt One MT Light" w:hAnsi="Gill Alt One MT Light" w:cs="Quark"/>
          <w:sz w:val="24"/>
          <w:szCs w:val="28"/>
        </w:rPr>
      </w:pP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เพื่อที่จะ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สร้าง</w:t>
      </w:r>
      <w:r w:rsidR="00AA6F09"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 xml:space="preserve"> </w:t>
      </w:r>
      <w:r w:rsidR="00AA6F09" w:rsidRPr="00930F1A">
        <w:rPr>
          <w:rStyle w:val="tlid-translation"/>
          <w:rFonts w:ascii="Gill Alt One MT Light" w:hAnsi="Gill Alt One MT Light" w:cs="Quark"/>
          <w:sz w:val="24"/>
          <w:szCs w:val="28"/>
          <w:lang w:val="en-US"/>
        </w:rPr>
        <w:t>‘</w:t>
      </w:r>
      <w:r w:rsidR="00AA6F09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val="en-US" w:bidi="th-TH"/>
        </w:rPr>
        <w:t>โกสต์</w:t>
      </w:r>
      <w:r w:rsidR="00AA6F09" w:rsidRPr="00930F1A">
        <w:rPr>
          <w:rStyle w:val="tlid-translation"/>
          <w:rFonts w:ascii="Gill Alt One MT Light" w:hAnsi="Gill Alt One MT Light" w:cs="Quark"/>
          <w:sz w:val="24"/>
          <w:szCs w:val="28"/>
          <w:lang w:val="en-US"/>
        </w:rPr>
        <w:t>’</w:t>
      </w:r>
      <w:r w:rsidR="00AA6F09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ที่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สามารถ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สะท้อน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ตัวตนของ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ลูกค้าของเรา</w:t>
      </w:r>
      <w:r w:rsidR="00AA6F09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ไป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อีก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 xml:space="preserve">10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ปี</w:t>
      </w:r>
      <w:r w:rsidR="00AA6F09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หลังจากนี้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</w:rPr>
        <w:t xml:space="preserve">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เ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ราต้องฟังความต้องการและความ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ปรารถนาของพวก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เขาอย่าง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ตั้งใจ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 xml:space="preserve">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เสียงตอบรับจากลูกค้าทำให้เราทราบว่า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พวกเขา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พึงพอใจ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กับความ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เป็น</w:t>
      </w:r>
      <w:proofErr w:type="spellStart"/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ยนต</w:t>
      </w:r>
      <w:proofErr w:type="spellEnd"/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รกรรมเอนกประสงค์และบุคลิกที่หลากหลายของ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>‘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val="en-US" w:bidi="th-TH"/>
        </w:rPr>
        <w:t>โกสต์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>’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มาก </w:t>
      </w:r>
      <w:r w:rsidR="0085102E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val="en-US" w:bidi="th-TH"/>
        </w:rPr>
        <w:t>ถือ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เป็น</w:t>
      </w:r>
      <w:proofErr w:type="spellStart"/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ยนต</w:t>
      </w:r>
      <w:proofErr w:type="spellEnd"/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รกรรม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ที่พวกเขาสนุกกับการ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ได้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ขับ</w:t>
      </w:r>
      <w:r w:rsidR="0085102E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ขี่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ด้วยตน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 xml:space="preserve">เอง </w:t>
      </w:r>
      <w:r w:rsidR="00736291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และ</w:t>
      </w:r>
      <w:r w:rsidR="0085102E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ได้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เป็นผู้โดยสาร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 xml:space="preserve"> พวกเขายังชื่นชอบรูปลักษณ์ที่เรียบ</w:t>
      </w:r>
      <w:r w:rsidR="00A77B9A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หรู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ของยนตรกรรม ดังที่ลูกค้าได้กล่าว</w:t>
      </w:r>
      <w:r w:rsidR="0085102E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ไว้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ว่า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นี่คือ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 xml:space="preserve">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“การได้เป็นเจ้าของ</w:t>
      </w:r>
      <w:proofErr w:type="spellStart"/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โรลส์</w:t>
      </w:r>
      <w:proofErr w:type="spellEnd"/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-รอย</w:t>
      </w:r>
      <w:proofErr w:type="spellStart"/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ซ์</w:t>
      </w:r>
      <w:proofErr w:type="spellEnd"/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ที่</w:t>
      </w:r>
      <w:r w:rsidR="0034279C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ขนาดกะทัดรัด</w:t>
      </w:r>
      <w:r w:rsidR="009801F3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และดู</w:t>
      </w:r>
      <w:r w:rsidR="00AA6F09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เรียบง่าย</w:t>
      </w:r>
      <w:r w:rsidR="0034279C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ขึ้น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</w:rPr>
        <w:t>”</w:t>
      </w:r>
      <w:r w:rsidR="00FB2BFA" w:rsidRPr="00930F1A">
        <w:rPr>
          <w:rFonts w:ascii="Gill Alt One MT Light" w:hAnsi="Gill Alt One MT Light" w:cs="Quark"/>
          <w:sz w:val="24"/>
          <w:szCs w:val="28"/>
        </w:rPr>
        <w:t xml:space="preserve"> </w:t>
      </w:r>
    </w:p>
    <w:p w14:paraId="109E3BE6" w14:textId="77777777" w:rsidR="00FB2BFA" w:rsidRPr="00930F1A" w:rsidRDefault="00FB2BFA" w:rsidP="003304B8">
      <w:pPr>
        <w:tabs>
          <w:tab w:val="left" w:pos="567"/>
        </w:tabs>
        <w:rPr>
          <w:rFonts w:ascii="Gill Alt One MT Light" w:hAnsi="Gill Alt One MT Light" w:cs="Quark"/>
          <w:sz w:val="24"/>
          <w:szCs w:val="28"/>
        </w:rPr>
      </w:pPr>
    </w:p>
    <w:p w14:paraId="60A85C32" w14:textId="067D910F" w:rsidR="00FB2BFA" w:rsidRPr="00930F1A" w:rsidRDefault="00822BFE" w:rsidP="003304B8">
      <w:pPr>
        <w:tabs>
          <w:tab w:val="left" w:pos="567"/>
        </w:tabs>
        <w:rPr>
          <w:rStyle w:val="tlid-translation"/>
          <w:rFonts w:ascii="Gill Alt One MT Light" w:hAnsi="Gill Alt One MT Light" w:cs="Quark"/>
          <w:sz w:val="24"/>
          <w:szCs w:val="28"/>
        </w:rPr>
      </w:pP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ยิ่งไปกว่านั้น ลู</w:t>
      </w:r>
      <w:r w:rsidR="002E4ECA"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กค้าของเรา</w:t>
      </w:r>
      <w:r w:rsidR="0034279C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ยัง</w:t>
      </w:r>
      <w:r w:rsidR="002E4ECA"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แสดงความปรารถนา</w:t>
      </w:r>
      <w:r w:rsidR="0034279C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อย่างชัดเจนถึง</w:t>
      </w:r>
      <w:r w:rsidR="0034279C"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การออกแบบที่</w:t>
      </w:r>
      <w:r w:rsidR="00A943B5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มีความมินิมอลมากขึ้น</w:t>
      </w:r>
      <w:r w:rsidR="002E4ECA"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 xml:space="preserve"> ความต้องการดังกล่าว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สอดคล้องกับสิ่งที่</w:t>
      </w:r>
      <w:r w:rsidR="002E4ECA"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หน่วยข่าวกรอง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แห่งความ</w:t>
      </w:r>
      <w:r w:rsidR="002E4ECA"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 xml:space="preserve">หรูหราและนักออกแบบของเราที่ </w:t>
      </w:r>
      <w:r w:rsidR="002E4ECA" w:rsidRPr="00930F1A">
        <w:rPr>
          <w:rStyle w:val="tlid-translation"/>
          <w:rFonts w:ascii="Gill Alt One MT Light" w:hAnsi="Gill Alt One MT Light" w:cs="Quark"/>
          <w:sz w:val="24"/>
          <w:szCs w:val="28"/>
        </w:rPr>
        <w:t xml:space="preserve">Home of Rolls-Royce </w:t>
      </w:r>
      <w:r w:rsidR="002E4ECA"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ใน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กู๊ดวูด </w:t>
      </w:r>
      <w:proofErr w:type="spellStart"/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เว</w:t>
      </w:r>
      <w:proofErr w:type="spellEnd"/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สต์</w:t>
      </w:r>
      <w:proofErr w:type="spellStart"/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ซัสเซ็กซ์</w:t>
      </w:r>
      <w:proofErr w:type="spellEnd"/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ได้ค้น</w:t>
      </w:r>
      <w:r w:rsidR="0034279C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พบ</w:t>
      </w:r>
      <w:r w:rsidR="002E4ECA" w:rsidRPr="00930F1A">
        <w:rPr>
          <w:rStyle w:val="tlid-translation"/>
          <w:rFonts w:ascii="Gill Alt One MT Light" w:hAnsi="Gill Alt One MT Light" w:cs="Quark"/>
          <w:sz w:val="24"/>
          <w:szCs w:val="28"/>
        </w:rPr>
        <w:t xml:space="preserve">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หลังจากหลายปีที่ได้เกาะติดความ</w:t>
      </w:r>
      <w:r w:rsidR="002E4ECA"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เคลื่อนไหว</w:t>
      </w:r>
      <w:r w:rsidR="0034279C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ของ</w:t>
      </w:r>
      <w:r w:rsidR="009F402C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เทรนด์</w:t>
      </w:r>
      <w:r w:rsidR="002E4ECA"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ในกลุ่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มผู้บริโภคสินค้าหรูหรา ซึ่งรวมถึงลูกค้า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>'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val="en-US" w:bidi="th-TH"/>
        </w:rPr>
        <w:t>โกสต์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>'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ของเราด้วย ซึ่งเป็น</w:t>
      </w:r>
      <w:r w:rsidR="00A77B9A">
        <w:rPr>
          <w:rStyle w:val="tlid-translation"/>
          <w:rFonts w:ascii="Gill Alt One MT Light" w:hAnsi="Gill Alt One MT Light" w:cs="Quark" w:hint="cs"/>
          <w:sz w:val="24"/>
          <w:szCs w:val="28"/>
          <w:cs/>
          <w:lang w:val="en-US" w:bidi="th-TH"/>
        </w:rPr>
        <w:t>ช่วง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val="en-US" w:bidi="th-TH"/>
        </w:rPr>
        <w:t>ที่เราเรียกว่า</w:t>
      </w:r>
      <w:r w:rsidR="00B141BB">
        <w:rPr>
          <w:rStyle w:val="tlid-translation"/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ยุค </w:t>
      </w:r>
      <w:r w:rsidR="002E4ECA" w:rsidRPr="00930F1A">
        <w:rPr>
          <w:rStyle w:val="tlid-translation"/>
          <w:rFonts w:ascii="Gill Alt One MT Light" w:hAnsi="Gill Alt One MT Light" w:cs="Quark"/>
          <w:sz w:val="24"/>
          <w:szCs w:val="28"/>
        </w:rPr>
        <w:t>'</w:t>
      </w:r>
      <w:r w:rsidR="001F0FBF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โพสต์ ออปพิวเลน</w:t>
      </w:r>
      <w:proofErr w:type="spellStart"/>
      <w:r w:rsidR="001F0FBF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ซ์</w:t>
      </w:r>
      <w:proofErr w:type="spellEnd"/>
      <w:r w:rsidR="002E4ECA" w:rsidRPr="00930F1A">
        <w:rPr>
          <w:rStyle w:val="tlid-translation"/>
          <w:rFonts w:ascii="Gill Alt One MT Light" w:hAnsi="Gill Alt One MT Light" w:cs="Quark"/>
          <w:sz w:val="24"/>
          <w:szCs w:val="28"/>
        </w:rPr>
        <w:t>'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(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>Post Opulence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)</w:t>
      </w:r>
      <w:r w:rsidR="002E4ECA" w:rsidRPr="00930F1A">
        <w:rPr>
          <w:rStyle w:val="tlid-translation"/>
          <w:rFonts w:ascii="Gill Alt One MT Light" w:hAnsi="Gill Alt One MT Light" w:cs="Quark"/>
          <w:sz w:val="24"/>
          <w:szCs w:val="28"/>
        </w:rPr>
        <w:t xml:space="preserve"> </w:t>
      </w:r>
      <w:r w:rsidR="002E4ECA"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เราพบว่าลูกค้า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กลุ่ม</w:t>
      </w:r>
      <w:r w:rsidR="002E4ECA"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นี้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มีแนวโน้มชัดเจนที่จะเลือกสินค้าหรูหราที่</w:t>
      </w:r>
      <w:r w:rsidR="0034279C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สะท้อนองค์ประกอบ</w:t>
      </w:r>
      <w:r w:rsidR="009F402C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ของการดีไซน์ที่น้อยแต่มาก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 xml:space="preserve"> </w:t>
      </w:r>
      <w:r w:rsidR="0034279C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จะต้อง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ไม่ใช่</w:t>
      </w:r>
      <w:r w:rsidR="00B141BB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สิ่ง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ที่ป่าวประกาศความหรูหรา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หากแต่ใช้</w:t>
      </w:r>
      <w:r w:rsidR="0034279C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เพียง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เสียงกระซิบ</w:t>
      </w:r>
      <w:r w:rsidR="002E4ECA"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 xml:space="preserve"> พวกเขากำลังมองหาความบริสุทธิ์</w:t>
      </w:r>
      <w:r w:rsidR="004752C2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ของ</w:t>
      </w:r>
      <w:r w:rsidR="002E4ECA"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การออกแบบโดยปฏิเสธการ</w:t>
      </w:r>
      <w:r w:rsidR="00B141BB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ตก</w:t>
      </w:r>
      <w:r w:rsidR="002E4ECA"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แต่ง</w:t>
      </w:r>
      <w:r w:rsidR="004752C2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อย่างโ</w:t>
      </w:r>
      <w:r w:rsidR="00B141BB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ผงผาง</w:t>
      </w:r>
      <w:r w:rsidR="00A77B9A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เกิน</w:t>
      </w:r>
      <w:r w:rsidR="002E4ECA"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จำเป็นและ</w:t>
      </w:r>
      <w:r w:rsidR="004752C2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ความซับซ้อนที่มากเกินไป และ</w:t>
      </w:r>
      <w:r w:rsidR="002E4ECA"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lastRenderedPageBreak/>
        <w:t>เพื่อ</w:t>
      </w:r>
      <w:r w:rsidR="004752C2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ทำให้ความเรียบง่ายนี้สมบูรณ์ </w:t>
      </w:r>
      <w:r w:rsidR="002E4ECA"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 xml:space="preserve">ลูกค้า </w:t>
      </w:r>
      <w:r w:rsidR="004752C2" w:rsidRPr="00930F1A">
        <w:rPr>
          <w:rStyle w:val="tlid-translation"/>
          <w:rFonts w:ascii="Gill Alt One MT Light" w:hAnsi="Gill Alt One MT Light" w:cs="Quark"/>
          <w:sz w:val="24"/>
          <w:szCs w:val="28"/>
          <w:lang w:val="en-US"/>
        </w:rPr>
        <w:t>‘</w:t>
      </w:r>
      <w:r w:rsidR="004752C2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val="en-US" w:bidi="th-TH"/>
        </w:rPr>
        <w:t>โกสต์</w:t>
      </w:r>
      <w:r w:rsidR="004752C2" w:rsidRPr="00930F1A">
        <w:rPr>
          <w:rStyle w:val="tlid-translation"/>
          <w:rFonts w:ascii="Gill Alt One MT Light" w:hAnsi="Gill Alt One MT Light" w:cs="Quark"/>
          <w:sz w:val="24"/>
          <w:szCs w:val="28"/>
          <w:lang w:val="en-US"/>
        </w:rPr>
        <w:t>’</w:t>
      </w:r>
      <w:r w:rsidR="004752C2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</w:t>
      </w:r>
      <w:r w:rsidR="002E4ECA"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ของเรา</w:t>
      </w:r>
      <w:r w:rsidR="004752C2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val="en-US" w:bidi="th-TH"/>
        </w:rPr>
        <w:t>ยัง</w:t>
      </w:r>
      <w:r w:rsidR="002E4ECA"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ต้องการเทคโนโลยีที่</w:t>
      </w:r>
      <w:r w:rsidR="004752C2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มีนวัตกรรม</w:t>
      </w:r>
      <w:r w:rsidR="002E4ECA" w:rsidRPr="00930F1A">
        <w:rPr>
          <w:rStyle w:val="tlid-translation"/>
          <w:rFonts w:ascii="Cambria Math" w:hAnsi="Cambria Math" w:cs="Cambria Math" w:hint="cs"/>
          <w:sz w:val="24"/>
          <w:szCs w:val="28"/>
          <w:cs/>
        </w:rPr>
        <w:t>​​</w:t>
      </w:r>
      <w:r w:rsidR="002E4ECA" w:rsidRPr="00930F1A">
        <w:rPr>
          <w:rStyle w:val="tlid-translation"/>
          <w:rFonts w:ascii="Quark" w:hAnsi="Quark" w:cs="Quark" w:hint="cs"/>
          <w:sz w:val="24"/>
          <w:szCs w:val="28"/>
          <w:cs/>
        </w:rPr>
        <w:t>แต่</w:t>
      </w:r>
      <w:r w:rsidR="004752C2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ใช้งานง่าย </w:t>
      </w:r>
      <w:r w:rsidR="002E4ECA"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และ</w:t>
      </w:r>
      <w:r w:rsidR="001B5C10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องค์ประกอบด้าน</w:t>
      </w:r>
      <w:r w:rsidR="002E4ECA"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วิศวกรรม</w:t>
      </w:r>
      <w:r w:rsidR="004752C2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ที่</w:t>
      </w:r>
      <w:r w:rsidR="00B141BB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ทันสมัย</w:t>
      </w:r>
      <w:r w:rsidR="002E4ECA"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ใน</w:t>
      </w:r>
      <w:r w:rsidR="004752C2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ยานยนต์</w:t>
      </w:r>
      <w:r w:rsidR="002E4ECA"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ของพวกเขา</w:t>
      </w:r>
    </w:p>
    <w:p w14:paraId="7EBDDAE1" w14:textId="77777777" w:rsidR="002E4ECA" w:rsidRPr="00930F1A" w:rsidRDefault="002E4ECA" w:rsidP="003304B8">
      <w:pPr>
        <w:tabs>
          <w:tab w:val="left" w:pos="567"/>
        </w:tabs>
        <w:rPr>
          <w:rFonts w:ascii="Gill Alt One MT Light" w:hAnsi="Gill Alt One MT Light" w:cs="Quark"/>
          <w:sz w:val="24"/>
          <w:szCs w:val="28"/>
        </w:rPr>
      </w:pPr>
    </w:p>
    <w:p w14:paraId="5EA1288E" w14:textId="23A49A36" w:rsidR="004752C2" w:rsidRPr="00930F1A" w:rsidRDefault="004752C2" w:rsidP="003304B8">
      <w:pPr>
        <w:tabs>
          <w:tab w:val="left" w:pos="567"/>
        </w:tabs>
        <w:rPr>
          <w:rFonts w:ascii="Gill Alt One MT Light" w:hAnsi="Gill Alt One MT Light" w:cs="Quark"/>
          <w:sz w:val="24"/>
          <w:szCs w:val="28"/>
        </w:rPr>
      </w:pP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แน่นอนว่าผลิตภัณฑ์ที่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แสดงถึง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ความมั่งคั่ง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สะท้อนความมุมานะอันแรงกล้าที่สุด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ของมนุษย์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สร้างแรงบันดาลใจ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ให้กับ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ความยิ่งใหญ่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และ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ปรากฏกายอย่าง</w:t>
      </w:r>
      <w:r w:rsidR="0034279C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อลังการร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าวกับเวทมนต</w:t>
      </w:r>
      <w:r w:rsidR="009F402C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ร์</w:t>
      </w:r>
      <w:r w:rsidR="008678AE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นั้นยังคงมี</w:t>
      </w:r>
      <w:r w:rsidR="00B141BB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จุด</w:t>
      </w:r>
      <w:r w:rsidR="008678AE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ยืน</w:t>
      </w:r>
      <w:r w:rsidR="00D703E1" w:rsidRPr="00930F1A">
        <w:rPr>
          <w:rStyle w:val="tlid-translation"/>
          <w:rFonts w:ascii="Gill Alt One MT Light" w:hAnsi="Gill Alt One MT Light" w:cs="Quark"/>
          <w:vanish/>
          <w:sz w:val="24"/>
          <w:szCs w:val="28"/>
          <w:cs/>
          <w:lang w:bidi="th-TH"/>
        </w:rPr>
        <w:pgNum/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ในโลก</w:t>
      </w:r>
      <w:r w:rsidR="008678AE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ใบ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นี้</w:t>
      </w:r>
      <w:r w:rsidR="008678AE"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และที่โรลส์-รอยซ์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เสมอ</w:t>
      </w:r>
      <w:r w:rsidR="008678AE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="00B141BB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อย่างไรก็ดี</w:t>
      </w:r>
      <w:r w:rsidR="00BF70CB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="008678AE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เราก็ยังคงเฝ้าสังเกตเพื่อจับ</w:t>
      </w:r>
      <w:r w:rsidR="00BF70CB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สัญญาณ</w:t>
      </w:r>
      <w:proofErr w:type="spellStart"/>
      <w:r w:rsidR="00BF70CB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ต่างๆ</w:t>
      </w:r>
      <w:proofErr w:type="spellEnd"/>
      <w:r w:rsidR="00BF70CB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ที่จะช่วยให้เราทราบถึงการเปลี่ยน</w:t>
      </w:r>
      <w:r w:rsidR="001B5C10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แปลงของ</w:t>
      </w:r>
      <w:r w:rsidR="00BF70CB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ความต้องการของลูกค้าใน</w:t>
      </w:r>
      <w:r w:rsidR="00BF70CB"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ตลาด</w:t>
      </w:r>
      <w:r w:rsidR="00BF70CB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แห่งความ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หรู</w:t>
      </w:r>
      <w:r w:rsidR="00BF70CB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หรา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ระดับโลก</w:t>
      </w:r>
    </w:p>
    <w:p w14:paraId="640CC625" w14:textId="77777777" w:rsidR="00FB2BFA" w:rsidRPr="00930F1A" w:rsidRDefault="00FB2BFA" w:rsidP="00E76114">
      <w:pPr>
        <w:tabs>
          <w:tab w:val="left" w:pos="567"/>
        </w:tabs>
        <w:ind w:left="709"/>
        <w:rPr>
          <w:rFonts w:ascii="Gill Alt One MT Light" w:hAnsi="Gill Alt One MT Light" w:cs="Quark"/>
          <w:sz w:val="24"/>
          <w:szCs w:val="28"/>
        </w:rPr>
      </w:pPr>
    </w:p>
    <w:p w14:paraId="39EF33B8" w14:textId="078AFD12" w:rsidR="00BF70CB" w:rsidRPr="00930F1A" w:rsidRDefault="00BF70CB" w:rsidP="003304B8">
      <w:pPr>
        <w:tabs>
          <w:tab w:val="left" w:pos="567"/>
        </w:tabs>
        <w:rPr>
          <w:rFonts w:ascii="Gill Alt One MT Light" w:hAnsi="Gill Alt One MT Light" w:cs="Quark"/>
          <w:sz w:val="24"/>
          <w:szCs w:val="28"/>
        </w:rPr>
      </w:pP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 xml:space="preserve">เมื่อ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lang w:val="en-US"/>
        </w:rPr>
        <w:t xml:space="preserve">5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ปีที่แล้ว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</w:rPr>
        <w:t xml:space="preserve">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เรา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ได้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เริ่</w:t>
      </w:r>
      <w:r w:rsidR="009F402C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ม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การสร้าง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>‘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val="en-US" w:bidi="th-TH"/>
        </w:rPr>
        <w:t>นิว โกสต์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>’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และ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องค์ประกอบ</w:t>
      </w:r>
      <w:r w:rsidR="001B5C10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จากรุ่นเดิม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ที่เราคิดว่าเหมาะที่จะนำมาใส่ไว้ใน</w:t>
      </w:r>
      <w:proofErr w:type="spellStart"/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ยนตร</w:t>
      </w:r>
      <w:proofErr w:type="spellEnd"/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กรรมใหม่นี้ก็มีเพียงแค่ สัญลักษณ์ </w:t>
      </w:r>
      <w:proofErr w:type="spellStart"/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สป</w:t>
      </w:r>
      <w:r w:rsidR="0034279C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ิริต</w:t>
      </w:r>
      <w:proofErr w:type="spellEnd"/>
      <w:r w:rsidR="0034279C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proofErr w:type="spellStart"/>
      <w:r w:rsidR="0034279C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ออฟ</w:t>
      </w:r>
      <w:proofErr w:type="spellEnd"/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เอ</w:t>
      </w:r>
      <w:proofErr w:type="spellStart"/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็กส</w:t>
      </w:r>
      <w:proofErr w:type="spellEnd"/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ตาซี และร่</w:t>
      </w:r>
      <w:r w:rsidR="0034279C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ม</w:t>
      </w:r>
      <w:r w:rsidR="00B141BB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เท่านั้น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 xml:space="preserve">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ที่เหลือคือสิ่งที่สร้างสรรค์ขึ้นมาใหม่ทั้งหมด </w:t>
      </w:r>
      <w:proofErr w:type="spellStart"/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ยนต</w:t>
      </w:r>
      <w:proofErr w:type="spellEnd"/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รกรรม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ได้รับการออก</w:t>
      </w:r>
      <w:r w:rsidR="009F402C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แบบ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พัฒนาในเชิง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วิศวกรรม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และ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รังสรรค์ขึ้นใหม่ ณ </w:t>
      </w:r>
      <w:r w:rsidRPr="00930F1A">
        <w:rPr>
          <w:rFonts w:ascii="Gill Alt One MT Light" w:hAnsi="Gill Alt One MT Light" w:cs="Quark"/>
          <w:sz w:val="24"/>
          <w:szCs w:val="28"/>
        </w:rPr>
        <w:t>Global Centre of Luxury Manufacturing Excellence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 xml:space="preserve"> ใน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กู๊ดวูด </w:t>
      </w:r>
      <w:proofErr w:type="spellStart"/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เว</w:t>
      </w:r>
      <w:proofErr w:type="spellEnd"/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สต์</w:t>
      </w:r>
      <w:proofErr w:type="spellStart"/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ซัสเซ็กซ์</w:t>
      </w:r>
      <w:proofErr w:type="spellEnd"/>
      <w:r w:rsidRPr="00930F1A">
        <w:rPr>
          <w:rStyle w:val="tlid-translation"/>
          <w:rFonts w:ascii="Gill Alt One MT Light" w:hAnsi="Gill Alt One MT Light" w:cs="Quark"/>
          <w:sz w:val="24"/>
          <w:szCs w:val="28"/>
        </w:rPr>
        <w:t xml:space="preserve">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เพื่อตอบสนองความต้องการและความ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ปรารถนา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ของลูกค้า</w:t>
      </w:r>
      <w:r w:rsidR="00B141BB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ยุค</w:t>
      </w:r>
      <w:r w:rsidR="0034279C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="0034279C" w:rsidRPr="00930F1A">
        <w:rPr>
          <w:rStyle w:val="tlid-translation"/>
          <w:rFonts w:ascii="Gill Alt One MT Light" w:hAnsi="Gill Alt One MT Light" w:cs="Quark"/>
          <w:sz w:val="24"/>
          <w:szCs w:val="28"/>
        </w:rPr>
        <w:t>'</w:t>
      </w:r>
      <w:r w:rsidR="00736291" w:rsidRPr="00736291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โพสต์ ออปพิวเลน</w:t>
      </w:r>
      <w:proofErr w:type="spellStart"/>
      <w:r w:rsidR="00736291" w:rsidRPr="00736291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ซ์</w:t>
      </w:r>
      <w:proofErr w:type="spellEnd"/>
      <w:r w:rsidR="0034279C" w:rsidRPr="00930F1A">
        <w:rPr>
          <w:rStyle w:val="tlid-translation"/>
          <w:rFonts w:ascii="Gill Alt One MT Light" w:hAnsi="Gill Alt One MT Light" w:cs="Quark"/>
          <w:sz w:val="24"/>
          <w:szCs w:val="28"/>
        </w:rPr>
        <w:t>'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</w:p>
    <w:p w14:paraId="7AF1BF52" w14:textId="77777777" w:rsidR="00FB2BFA" w:rsidRPr="00930F1A" w:rsidRDefault="00FB2BFA" w:rsidP="00E76114">
      <w:pPr>
        <w:tabs>
          <w:tab w:val="left" w:pos="567"/>
        </w:tabs>
        <w:ind w:left="709"/>
        <w:rPr>
          <w:rFonts w:ascii="Gill Alt One MT Light" w:hAnsi="Gill Alt One MT Light" w:cs="Quark"/>
          <w:sz w:val="24"/>
          <w:szCs w:val="28"/>
        </w:rPr>
      </w:pPr>
    </w:p>
    <w:p w14:paraId="37DF1473" w14:textId="740AA748" w:rsidR="00FB2BFA" w:rsidRPr="00930F1A" w:rsidRDefault="00BF70CB" w:rsidP="00BF70CB">
      <w:pPr>
        <w:tabs>
          <w:tab w:val="left" w:pos="567"/>
        </w:tabs>
        <w:rPr>
          <w:rStyle w:val="tlid-translation"/>
          <w:rFonts w:ascii="Gill Alt One MT Light" w:hAnsi="Gill Alt One MT Light" w:cs="Quark"/>
          <w:sz w:val="24"/>
          <w:szCs w:val="28"/>
        </w:rPr>
      </w:pPr>
      <w:r w:rsidRPr="00930F1A">
        <w:rPr>
          <w:rStyle w:val="tlid-translation"/>
          <w:rFonts w:ascii="Gill Alt One MT Light" w:hAnsi="Gill Alt One MT Light" w:cs="Quark"/>
          <w:sz w:val="24"/>
          <w:szCs w:val="28"/>
        </w:rPr>
        <w:t>‘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โกสต์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</w:rPr>
        <w:t>’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คือการแสดงออกที่บริสุทธิ์ที่สุดของ</w:t>
      </w:r>
      <w:proofErr w:type="spellStart"/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โรลส์</w:t>
      </w:r>
      <w:proofErr w:type="spellEnd"/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-รอย</w:t>
      </w:r>
      <w:proofErr w:type="spellStart"/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ซ์</w:t>
      </w:r>
      <w:proofErr w:type="spellEnd"/>
      <w:r w:rsidRPr="00930F1A">
        <w:rPr>
          <w:rStyle w:val="tlid-translation"/>
          <w:rFonts w:ascii="Gill Alt One MT Light" w:hAnsi="Gill Alt One MT Light" w:cs="Quark"/>
          <w:sz w:val="24"/>
          <w:szCs w:val="28"/>
        </w:rPr>
        <w:t xml:space="preserve"> </w:t>
      </w:r>
      <w:r w:rsidR="00115655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เป็นดั่งการกลั่นเอาปรัชญาอันเป็น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เสา</w:t>
      </w:r>
      <w:r w:rsidR="00115655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หลัก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ของแบรนด์</w:t>
      </w:r>
      <w:r w:rsidR="00115655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ให้กลายเป็น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ผลิตภัณฑ์ที่สวยงาม</w:t>
      </w:r>
      <w:r w:rsidR="00115655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เรียบง่าย แต่มีความซับซ้อนสูง</w:t>
      </w:r>
      <w:r w:rsidR="00115655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ซึ่ง</w:t>
      </w:r>
      <w:r w:rsidR="00115655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ผมเชื่อว่า</w:t>
      </w:r>
      <w:r w:rsidR="00B141BB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นี่เป็นสิ่งที่ตอบโจทย์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ความต้องการของลูกค้า</w:t>
      </w:r>
      <w:r w:rsidR="00115655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val="en-US" w:bidi="th-TH"/>
        </w:rPr>
        <w:t>ของ</w:t>
      </w:r>
      <w:r w:rsidR="00115655"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เรา</w:t>
      </w:r>
      <w:r w:rsidR="00115655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รวมไปถึงยุคสมัยที่เรากำลังใช้ชีวิตอยู่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อย่างสมบูรณ์แบบ</w:t>
      </w:r>
    </w:p>
    <w:p w14:paraId="265A65FA" w14:textId="77777777" w:rsidR="00BF70CB" w:rsidRPr="00930F1A" w:rsidRDefault="00BF70CB" w:rsidP="00BF70CB">
      <w:pPr>
        <w:tabs>
          <w:tab w:val="left" w:pos="567"/>
        </w:tabs>
        <w:rPr>
          <w:rFonts w:ascii="Gill Alt One MT Light" w:hAnsi="Gill Alt One MT Light" w:cs="Quark"/>
          <w:sz w:val="24"/>
          <w:szCs w:val="28"/>
        </w:rPr>
      </w:pPr>
    </w:p>
    <w:p w14:paraId="35C2A2C4" w14:textId="317E8140" w:rsidR="00115655" w:rsidRPr="00930F1A" w:rsidRDefault="00115655" w:rsidP="003304B8">
      <w:pPr>
        <w:tabs>
          <w:tab w:val="left" w:pos="567"/>
        </w:tabs>
        <w:rPr>
          <w:rFonts w:ascii="Gill Alt One MT Light" w:hAnsi="Gill Alt One MT Light" w:cs="Quark"/>
          <w:sz w:val="24"/>
          <w:szCs w:val="28"/>
        </w:rPr>
      </w:pP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โรลส์-รอยซ์จะ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ยังคงก้าวไปข้างหน้าเสมอ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 xml:space="preserve"> บริษัทของเราจะไม่ถูก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ตีกรอบ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หรือจำกัดโดย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ขอบเขตของ</w:t>
      </w:r>
      <w:r w:rsidR="00D703E1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กาล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เวลา เรา</w:t>
      </w:r>
      <w:r w:rsidR="00D703E1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จะ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ไม่หยุด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วางแผนเพื่ออนาคตที่ดีกว่าด้วยความ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คิด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บวกและ</w:t>
      </w:r>
      <w:r w:rsidR="00D703E1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ด้วย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ความหวัง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เพื่อ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มุ่งสู่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ความสมบูรณ์แบบ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และ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การรังสรรค์ผลิตภัณฑ์อันเป็น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สัญลักษณ์</w:t>
      </w:r>
      <w:r w:rsidR="00D703E1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แห่ง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พลัง</w:t>
      </w:r>
      <w:r w:rsidR="00B141BB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>ที่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สร้าง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แรงบันดาลใจให้ความยิ่งใหญ่และความทะเยอทะยาน</w:t>
      </w:r>
    </w:p>
    <w:p w14:paraId="695FA574" w14:textId="77777777" w:rsidR="00FB2BFA" w:rsidRPr="00930F1A" w:rsidRDefault="00FB2BFA" w:rsidP="00E76114">
      <w:pPr>
        <w:tabs>
          <w:tab w:val="left" w:pos="567"/>
        </w:tabs>
        <w:ind w:left="709"/>
        <w:rPr>
          <w:rFonts w:ascii="Gill Alt One MT Light" w:hAnsi="Gill Alt One MT Light" w:cs="Quark"/>
          <w:sz w:val="24"/>
          <w:szCs w:val="28"/>
        </w:rPr>
      </w:pPr>
    </w:p>
    <w:p w14:paraId="4E088AE0" w14:textId="4C2A4438" w:rsidR="00115655" w:rsidRPr="00930F1A" w:rsidRDefault="00115655" w:rsidP="003304B8">
      <w:pPr>
        <w:tabs>
          <w:tab w:val="left" w:pos="567"/>
        </w:tabs>
        <w:rPr>
          <w:rFonts w:ascii="Gill Alt One MT Light" w:hAnsi="Gill Alt One MT Light" w:cs="Quark"/>
          <w:sz w:val="24"/>
          <w:szCs w:val="28"/>
        </w:rPr>
      </w:pP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ด้วยจิตวิญญาณนี้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เราขอเชิญ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ชวนให้ท่านได้มา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สัมผัส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กับ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>‘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val="en-US" w:bidi="th-TH"/>
        </w:rPr>
        <w:t>นิว โกสต์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>’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ข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องเรา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ที่จะเปิดตัว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ในอีกไม่กี่เดือน</w:t>
      </w:r>
      <w:r w:rsidR="00D703E1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นับจากนี้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 xml:space="preserve">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สำหรับราย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ละเอียดเพิ่มเติม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เกี่ยวกับ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ช่วงเวลา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แห่ง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ประวัติศาสตร์นี้จะตามมาในอีกไม่กี่สัปดาห์ข้างหน้า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เริ่มต้นด้วย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ภาพยนตร์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อนิเมชั่น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 xml:space="preserve">4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ชุดที่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จะให้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รายละเอียดเชิงลึกเกี่ยวกับ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ไลฟ์สไตล์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และ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การใช้ผลิตภัณฑ์ของลูกค้า</w:t>
      </w:r>
      <w:r w:rsidR="00B141BB">
        <w:rPr>
          <w:rStyle w:val="tlid-translation"/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และเนื้อหา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ด้าน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เทคนิค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มากมายที่เป็น</w:t>
      </w:r>
      <w:r w:rsidR="00D703E1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ราก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ฐานของ</w:t>
      </w:r>
      <w:r w:rsidR="00D703E1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ผลงานที่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งดงามที่สุดของ</w:t>
      </w:r>
      <w:proofErr w:type="spellStart"/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โรลส์</w:t>
      </w:r>
      <w:proofErr w:type="spellEnd"/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-รอย</w:t>
      </w:r>
      <w:proofErr w:type="spellStart"/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ซ์</w:t>
      </w:r>
      <w:proofErr w:type="spellEnd"/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 ภาพยนตร์ที่อัดแน่นไปด้วยข้อมูลเหล่านี้จะนำพาเร</w:t>
      </w:r>
      <w:r w:rsidR="00D703E1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าไปสู่การเปิดตัวทาง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 xml:space="preserve">ดิจิทัลอย่างเต็มรูปแบบของ 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>‘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val="en-US" w:bidi="th-TH"/>
        </w:rPr>
        <w:t>นิว โกสต์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lang w:val="en-US" w:bidi="th-TH"/>
        </w:rPr>
        <w:t>’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</w:t>
      </w:r>
      <w:r w:rsidR="00F132C5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val="en-US" w:bidi="th-TH"/>
        </w:rPr>
        <w:t>ตามมาด้วยกิจกรรมสำหรับลูกค้า สื่อและสาธ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ารณ</w:t>
      </w:r>
      <w:r w:rsidR="00F132C5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ชน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ทั่วโลก</w:t>
      </w:r>
      <w:r w:rsidR="00F132C5" w:rsidRPr="00930F1A">
        <w:rPr>
          <w:rStyle w:val="tlid-translation"/>
          <w:rFonts w:ascii="Gill Alt One MT Light" w:hAnsi="Gill Alt One MT Light" w:cs="Quark"/>
          <w:sz w:val="24"/>
          <w:szCs w:val="28"/>
          <w:cs/>
          <w:lang w:bidi="th-TH"/>
        </w:rPr>
        <w:t>อีก</w:t>
      </w:r>
      <w:r w:rsidRPr="00930F1A">
        <w:rPr>
          <w:rStyle w:val="tlid-translation"/>
          <w:rFonts w:ascii="Gill Alt One MT Light" w:hAnsi="Gill Alt One MT Light" w:cs="Quark"/>
          <w:sz w:val="24"/>
          <w:szCs w:val="28"/>
          <w:cs/>
        </w:rPr>
        <w:t>จำนวนมาก</w:t>
      </w:r>
    </w:p>
    <w:p w14:paraId="56574743" w14:textId="77777777" w:rsidR="00B141BB" w:rsidRPr="00B141BB" w:rsidRDefault="00B141BB" w:rsidP="00E76114">
      <w:pPr>
        <w:tabs>
          <w:tab w:val="left" w:pos="567"/>
        </w:tabs>
        <w:ind w:left="709"/>
        <w:rPr>
          <w:rFonts w:ascii="Gill Alt One MT Light" w:hAnsi="Gill Alt One MT Light" w:cs="Quark"/>
          <w:sz w:val="24"/>
          <w:szCs w:val="28"/>
          <w:lang w:val="en-US"/>
        </w:rPr>
      </w:pPr>
    </w:p>
    <w:p w14:paraId="428B1B63" w14:textId="06C83FFD" w:rsidR="00FB2BFA" w:rsidRPr="00930F1A" w:rsidRDefault="00F132C5" w:rsidP="003304B8">
      <w:pPr>
        <w:tabs>
          <w:tab w:val="left" w:pos="567"/>
        </w:tabs>
        <w:rPr>
          <w:rFonts w:ascii="Gill Alt One MT Light" w:hAnsi="Gill Alt One MT Light" w:cs="Quark"/>
          <w:sz w:val="24"/>
          <w:szCs w:val="28"/>
        </w:rPr>
      </w:pPr>
      <w:r w:rsidRPr="00930F1A">
        <w:rPr>
          <w:rFonts w:ascii="Gill Alt One MT Light" w:hAnsi="Gill Alt One MT Light" w:cs="Quark"/>
          <w:sz w:val="24"/>
          <w:szCs w:val="28"/>
          <w:cs/>
          <w:lang w:bidi="th-TH"/>
        </w:rPr>
        <w:t>ขอบคุณครับ</w:t>
      </w:r>
      <w:r w:rsidR="00FB2BFA" w:rsidRPr="00930F1A">
        <w:rPr>
          <w:rFonts w:ascii="Gill Alt One MT Light" w:hAnsi="Gill Alt One MT Light" w:cs="Quark"/>
          <w:sz w:val="24"/>
          <w:szCs w:val="28"/>
        </w:rPr>
        <w:t xml:space="preserve">  </w:t>
      </w:r>
    </w:p>
    <w:p w14:paraId="6DA67CB4" w14:textId="77777777" w:rsidR="00FB2BFA" w:rsidRPr="00930F1A" w:rsidRDefault="00FB2BFA" w:rsidP="00E76114">
      <w:pPr>
        <w:tabs>
          <w:tab w:val="left" w:pos="567"/>
        </w:tabs>
        <w:ind w:left="709"/>
        <w:rPr>
          <w:rFonts w:ascii="Gill Alt One MT Light" w:hAnsi="Gill Alt One MT Light" w:cs="Quark"/>
          <w:sz w:val="24"/>
          <w:szCs w:val="28"/>
        </w:rPr>
      </w:pPr>
    </w:p>
    <w:p w14:paraId="6B2A9DD3" w14:textId="1B3AC3C7" w:rsidR="00FB2BFA" w:rsidRPr="00930F1A" w:rsidRDefault="00FB2BFA" w:rsidP="003304B8">
      <w:pPr>
        <w:tabs>
          <w:tab w:val="left" w:pos="567"/>
        </w:tabs>
        <w:rPr>
          <w:rFonts w:ascii="Gill Alt One MT Light" w:hAnsi="Gill Alt One MT Light" w:cs="Quark"/>
          <w:sz w:val="24"/>
          <w:szCs w:val="28"/>
        </w:rPr>
      </w:pPr>
      <w:r w:rsidRPr="00930F1A">
        <w:rPr>
          <w:rFonts w:ascii="Gill Alt One MT Light" w:hAnsi="Gill Alt One MT Light" w:cs="Quark"/>
          <w:noProof/>
          <w:sz w:val="24"/>
          <w:szCs w:val="28"/>
          <w:lang w:val="en-US" w:bidi="th-TH"/>
        </w:rPr>
        <w:drawing>
          <wp:inline distT="0" distB="0" distL="0" distR="0" wp14:anchorId="1263EFC0" wp14:editId="2FA4BB00">
            <wp:extent cx="3116580" cy="1038860"/>
            <wp:effectExtent l="0" t="0" r="762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MOSignatur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6580" cy="1038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59FB0" w14:textId="095244CB" w:rsidR="00FB2BFA" w:rsidRPr="00930F1A" w:rsidRDefault="00FB2BFA" w:rsidP="00E76114">
      <w:pPr>
        <w:tabs>
          <w:tab w:val="left" w:pos="567"/>
        </w:tabs>
        <w:ind w:left="709"/>
        <w:rPr>
          <w:rFonts w:ascii="Gill Alt One MT Light" w:hAnsi="Gill Alt One MT Light" w:cs="Quark"/>
          <w:sz w:val="24"/>
          <w:szCs w:val="28"/>
        </w:rPr>
      </w:pPr>
    </w:p>
    <w:p w14:paraId="62853D27" w14:textId="3C6265C2" w:rsidR="003242D2" w:rsidRPr="00930F1A" w:rsidRDefault="003242D2" w:rsidP="00511E34">
      <w:pPr>
        <w:tabs>
          <w:tab w:val="left" w:pos="567"/>
        </w:tabs>
        <w:rPr>
          <w:rFonts w:ascii="Gill Alt One MT Light" w:hAnsi="Gill Alt One MT Light" w:cs="Quark"/>
          <w:sz w:val="24"/>
          <w:szCs w:val="28"/>
        </w:rPr>
      </w:pPr>
      <w:r w:rsidRPr="00930F1A">
        <w:rPr>
          <w:rFonts w:ascii="Gill Alt One MT Light" w:hAnsi="Gill Alt One MT Light" w:cs="Quark"/>
          <w:sz w:val="24"/>
          <w:szCs w:val="28"/>
          <w:cs/>
          <w:lang w:bidi="th-TH"/>
        </w:rPr>
        <w:t>ทอร์สตัน</w:t>
      </w:r>
      <w:r w:rsidRPr="00930F1A">
        <w:rPr>
          <w:rFonts w:ascii="Gill Alt One MT Light" w:hAnsi="Gill Alt One MT Light" w:cs="Quark"/>
          <w:sz w:val="24"/>
          <w:szCs w:val="28"/>
          <w:lang w:bidi="th-TH"/>
        </w:rPr>
        <w:t xml:space="preserve"> </w:t>
      </w:r>
      <w:r w:rsidRPr="00930F1A">
        <w:rPr>
          <w:rFonts w:ascii="Gill Alt One MT Light" w:hAnsi="Gill Alt One MT Light" w:cs="Quark"/>
          <w:sz w:val="24"/>
          <w:szCs w:val="28"/>
          <w:cs/>
          <w:lang w:bidi="th-TH"/>
        </w:rPr>
        <w:t>มูเลอร์</w:t>
      </w:r>
      <w:r w:rsidRPr="00930F1A">
        <w:rPr>
          <w:rFonts w:ascii="Gill Alt One MT Light" w:hAnsi="Gill Alt One MT Light" w:cs="Quark"/>
          <w:sz w:val="24"/>
          <w:szCs w:val="28"/>
          <w:lang w:bidi="th-TH"/>
        </w:rPr>
        <w:t>-</w:t>
      </w:r>
      <w:r w:rsidRPr="00930F1A">
        <w:rPr>
          <w:rFonts w:ascii="Gill Alt One MT Light" w:hAnsi="Gill Alt One MT Light" w:cs="Quark"/>
          <w:sz w:val="24"/>
          <w:szCs w:val="28"/>
          <w:cs/>
          <w:lang w:bidi="th-TH"/>
        </w:rPr>
        <w:t>ออทเวิส</w:t>
      </w:r>
      <w:r w:rsidRPr="00930F1A">
        <w:rPr>
          <w:rFonts w:ascii="Gill Alt One MT Light" w:hAnsi="Gill Alt One MT Light" w:cs="Quark"/>
          <w:sz w:val="24"/>
          <w:szCs w:val="28"/>
          <w:lang w:bidi="th-TH"/>
        </w:rPr>
        <w:t xml:space="preserve"> </w:t>
      </w:r>
    </w:p>
    <w:sectPr w:rsidR="003242D2" w:rsidRPr="00930F1A" w:rsidSect="003304B8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564BE2" w14:textId="77777777" w:rsidR="00844924" w:rsidRDefault="00844924" w:rsidP="0068241B">
      <w:r>
        <w:separator/>
      </w:r>
    </w:p>
  </w:endnote>
  <w:endnote w:type="continuationSeparator" w:id="0">
    <w:p w14:paraId="7452D518" w14:textId="77777777" w:rsidR="00844924" w:rsidRDefault="00844924" w:rsidP="006824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">
    <w:altName w:val="Segoe UI Semilight"/>
    <w:charset w:val="B1"/>
    <w:family w:val="swiss"/>
    <w:pitch w:val="variable"/>
    <w:sig w:usb0="00000000" w:usb1="00000000" w:usb2="00000000" w:usb3="00000000" w:csb0="000001F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Alt One MT Light">
    <w:altName w:val="Leelawadee UI Semilight"/>
    <w:panose1 w:val="020B0302020104020203"/>
    <w:charset w:val="00"/>
    <w:family w:val="swiss"/>
    <w:pitch w:val="variable"/>
    <w:sig w:usb0="00000003" w:usb1="00000000" w:usb2="00000000" w:usb3="00000000" w:csb0="00000001" w:csb1="00000000"/>
  </w:font>
  <w:font w:name="Quark">
    <w:panose1 w:val="02000000000000000000"/>
    <w:charset w:val="00"/>
    <w:family w:val="modern"/>
    <w:notTrueType/>
    <w:pitch w:val="variable"/>
    <w:sig w:usb0="A10002AF" w:usb1="500078FB" w:usb2="00000000" w:usb3="00000000" w:csb0="0001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altName w:val="Segoe UI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E14E53" w14:textId="77777777" w:rsidR="00274D03" w:rsidRPr="00A33D09" w:rsidRDefault="00274D03" w:rsidP="00274D03">
    <w:pPr>
      <w:pStyle w:val="Footer"/>
      <w:jc w:val="center"/>
      <w:rPr>
        <w:rFonts w:ascii="Gill Sans MT" w:hAnsi="Gill Sans MT"/>
      </w:rPr>
    </w:pPr>
    <w:r w:rsidRPr="00A33D09">
      <w:rPr>
        <w:rFonts w:ascii="Gill Sans MT" w:hAnsi="Gill Sans MT"/>
      </w:rPr>
      <w:t>Rolls-Royce Motor Cars</w:t>
    </w:r>
  </w:p>
  <w:p w14:paraId="71868DA2" w14:textId="77777777" w:rsidR="00274D03" w:rsidRPr="00A33D09" w:rsidRDefault="00274D03" w:rsidP="00274D03">
    <w:pPr>
      <w:pStyle w:val="Footer"/>
      <w:jc w:val="center"/>
      <w:rPr>
        <w:rFonts w:ascii="Gill Sans MT" w:hAnsi="Gill Sans MT"/>
        <w:sz w:val="8"/>
      </w:rPr>
    </w:pPr>
  </w:p>
  <w:p w14:paraId="51F464A1" w14:textId="77777777" w:rsidR="00274D03" w:rsidRPr="00A33D09" w:rsidRDefault="00274D03" w:rsidP="00274D03">
    <w:pPr>
      <w:pStyle w:val="Footer"/>
      <w:jc w:val="center"/>
      <w:rPr>
        <w:rFonts w:ascii="Gill Sans MT" w:hAnsi="Gill Sans MT"/>
        <w:sz w:val="14"/>
      </w:rPr>
    </w:pPr>
    <w:r w:rsidRPr="00A33D09">
      <w:rPr>
        <w:rFonts w:ascii="Gill Sans MT" w:hAnsi="Gill Sans MT"/>
        <w:sz w:val="14"/>
      </w:rPr>
      <w:t>The Drive, Westhampnett, Chichester, West Sussex PO18 0SH</w:t>
    </w:r>
  </w:p>
  <w:p w14:paraId="27C55A2B" w14:textId="77777777" w:rsidR="00274D03" w:rsidRPr="00A33D09" w:rsidRDefault="00274D03" w:rsidP="00274D03">
    <w:pPr>
      <w:pStyle w:val="Footer"/>
      <w:jc w:val="center"/>
      <w:rPr>
        <w:rFonts w:ascii="Gill Sans MT" w:hAnsi="Gill Sans MT"/>
        <w:sz w:val="14"/>
      </w:rPr>
    </w:pPr>
    <w:r w:rsidRPr="00A33D09">
      <w:rPr>
        <w:rFonts w:ascii="Gill Sans MT" w:hAnsi="Gill Sans MT"/>
        <w:sz w:val="14"/>
      </w:rPr>
      <w:t>Telephone +44 (0)1243 384000</w:t>
    </w:r>
    <w:r w:rsidRPr="00A33D09">
      <w:rPr>
        <w:rFonts w:ascii="Gill Sans MT" w:hAnsi="Gill Sans MT"/>
        <w:sz w:val="12"/>
      </w:rPr>
      <w:t xml:space="preserve"> </w:t>
    </w:r>
  </w:p>
  <w:p w14:paraId="5920E9C1" w14:textId="77777777" w:rsidR="00274D03" w:rsidRPr="00A33D09" w:rsidRDefault="00844924" w:rsidP="00274D03">
    <w:pPr>
      <w:pStyle w:val="Footer"/>
      <w:jc w:val="center"/>
      <w:rPr>
        <w:rFonts w:ascii="Gill Sans MT" w:hAnsi="Gill Sans MT"/>
        <w:sz w:val="14"/>
      </w:rPr>
    </w:pPr>
    <w:hyperlink r:id="rId1" w:history="1">
      <w:r w:rsidR="00274D03" w:rsidRPr="00A33D09">
        <w:rPr>
          <w:rStyle w:val="Hyperlink"/>
          <w:rFonts w:ascii="Gill Sans MT" w:hAnsi="Gill Sans MT"/>
          <w:sz w:val="14"/>
        </w:rPr>
        <w:t>www.press.rolls-roycemotorcars.com</w:t>
      </w:r>
    </w:hyperlink>
  </w:p>
  <w:p w14:paraId="5EB46B8D" w14:textId="77777777" w:rsidR="00274D03" w:rsidRPr="007C3772" w:rsidRDefault="00274D03" w:rsidP="00274D03">
    <w:pPr>
      <w:pStyle w:val="Footer"/>
    </w:pPr>
  </w:p>
  <w:p w14:paraId="421FE8A3" w14:textId="77777777" w:rsidR="00274D03" w:rsidRDefault="00274D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81F95F" w14:textId="77777777" w:rsidR="00017035" w:rsidRDefault="00017035" w:rsidP="00274D03">
    <w:pPr>
      <w:pStyle w:val="Footer"/>
      <w:jc w:val="center"/>
      <w:rPr>
        <w:rFonts w:ascii="Gill Sans MT" w:hAnsi="Gill Sans MT"/>
      </w:rPr>
    </w:pPr>
  </w:p>
  <w:p w14:paraId="33EBFF15" w14:textId="33E37811" w:rsidR="00274D03" w:rsidRPr="00A33D09" w:rsidRDefault="00274D03" w:rsidP="00274D03">
    <w:pPr>
      <w:pStyle w:val="Footer"/>
      <w:jc w:val="center"/>
      <w:rPr>
        <w:rFonts w:ascii="Gill Sans MT" w:hAnsi="Gill Sans MT"/>
      </w:rPr>
    </w:pPr>
    <w:r w:rsidRPr="00A33D09">
      <w:rPr>
        <w:rFonts w:ascii="Gill Sans MT" w:hAnsi="Gill Sans MT"/>
      </w:rPr>
      <w:t>Rolls-Royce Motor Cars</w:t>
    </w:r>
    <w:r>
      <w:rPr>
        <w:rFonts w:ascii="Gill Sans MT" w:hAnsi="Gill Sans MT"/>
      </w:rPr>
      <w:t xml:space="preserve"> Limited</w:t>
    </w:r>
  </w:p>
  <w:p w14:paraId="7FA59EE8" w14:textId="77777777" w:rsidR="00274D03" w:rsidRPr="00A33D09" w:rsidRDefault="00274D03" w:rsidP="00274D03">
    <w:pPr>
      <w:pStyle w:val="Footer"/>
      <w:jc w:val="center"/>
      <w:rPr>
        <w:rFonts w:ascii="Gill Sans MT" w:hAnsi="Gill Sans MT"/>
        <w:sz w:val="8"/>
      </w:rPr>
    </w:pPr>
  </w:p>
  <w:p w14:paraId="0FCE1D69" w14:textId="77777777" w:rsidR="00274D03" w:rsidRPr="00A33D09" w:rsidRDefault="00274D03" w:rsidP="00274D03">
    <w:pPr>
      <w:pStyle w:val="Footer"/>
      <w:jc w:val="center"/>
      <w:rPr>
        <w:rFonts w:ascii="Gill Sans MT" w:hAnsi="Gill Sans MT"/>
        <w:sz w:val="14"/>
      </w:rPr>
    </w:pPr>
    <w:r w:rsidRPr="00A33D09">
      <w:rPr>
        <w:rFonts w:ascii="Gill Sans MT" w:hAnsi="Gill Sans MT"/>
        <w:sz w:val="14"/>
      </w:rPr>
      <w:t>The Drive, Westhampnett, Chichester, West Sussex PO18 0SH</w:t>
    </w:r>
  </w:p>
  <w:p w14:paraId="714B0F65" w14:textId="3BADF3C8" w:rsidR="00274D03" w:rsidRPr="00A33D09" w:rsidRDefault="00274D03" w:rsidP="00274D03">
    <w:pPr>
      <w:pStyle w:val="Footer"/>
      <w:jc w:val="center"/>
      <w:rPr>
        <w:rFonts w:ascii="Gill Sans MT" w:hAnsi="Gill Sans MT"/>
        <w:sz w:val="14"/>
      </w:rPr>
    </w:pPr>
    <w:r w:rsidRPr="00A33D09">
      <w:rPr>
        <w:rFonts w:ascii="Gill Sans MT" w:hAnsi="Gill Sans MT"/>
        <w:sz w:val="14"/>
      </w:rPr>
      <w:t>Telephone +44 (0)1243 3840</w:t>
    </w:r>
    <w:r>
      <w:rPr>
        <w:rFonts w:ascii="Gill Sans MT" w:hAnsi="Gill Sans MT"/>
        <w:sz w:val="14"/>
      </w:rPr>
      <w:t>0</w:t>
    </w:r>
    <w:r w:rsidR="003253FC">
      <w:rPr>
        <w:rFonts w:ascii="Gill Sans MT" w:hAnsi="Gill Sans MT"/>
        <w:sz w:val="14"/>
      </w:rPr>
      <w:t>0</w:t>
    </w:r>
  </w:p>
  <w:p w14:paraId="1C681B5B" w14:textId="4B46A544" w:rsidR="00274D03" w:rsidRPr="00274D03" w:rsidRDefault="00844924" w:rsidP="00274D03">
    <w:pPr>
      <w:pStyle w:val="Footer"/>
      <w:jc w:val="center"/>
      <w:rPr>
        <w:rFonts w:ascii="Gill Sans MT" w:hAnsi="Gill Sans MT"/>
        <w:sz w:val="14"/>
      </w:rPr>
    </w:pPr>
    <w:hyperlink r:id="rId1" w:history="1">
      <w:r w:rsidR="003253FC" w:rsidRPr="009F596C">
        <w:rPr>
          <w:rStyle w:val="Hyperlink"/>
          <w:rFonts w:ascii="Gill Sans MT" w:hAnsi="Gill Sans MT"/>
          <w:sz w:val="14"/>
        </w:rPr>
        <w:t>www.rolls-roycemotorcars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C3D7A8" w14:textId="77777777" w:rsidR="00844924" w:rsidRDefault="00844924" w:rsidP="0068241B">
      <w:r>
        <w:separator/>
      </w:r>
    </w:p>
  </w:footnote>
  <w:footnote w:type="continuationSeparator" w:id="0">
    <w:p w14:paraId="2BA998FB" w14:textId="77777777" w:rsidR="00844924" w:rsidRDefault="00844924" w:rsidP="006824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55FA36" w14:textId="4D6CA14A" w:rsidR="00511E34" w:rsidRDefault="00511E34" w:rsidP="00511E34">
    <w:pPr>
      <w:pStyle w:val="Header"/>
    </w:pPr>
  </w:p>
  <w:p w14:paraId="5B746C26" w14:textId="77777777" w:rsidR="00511E34" w:rsidRDefault="00511E34" w:rsidP="00511E34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8D7109" w14:textId="76B706BE" w:rsidR="00054B4E" w:rsidRPr="00A77B9A" w:rsidRDefault="00274D03" w:rsidP="00054B4E">
    <w:pPr>
      <w:pStyle w:val="Default"/>
      <w:rPr>
        <w:rFonts w:ascii="Quark" w:hAnsi="Quark" w:cs="Quark"/>
        <w:sz w:val="32"/>
        <w:szCs w:val="32"/>
        <w:lang w:bidi="th-TH"/>
      </w:rPr>
    </w:pPr>
    <w:r w:rsidRPr="00A77B9A">
      <w:rPr>
        <w:rFonts w:ascii="Quark" w:hAnsi="Quark" w:cs="Quark"/>
        <w:noProof/>
        <w:lang w:bidi="th-TH"/>
      </w:rPr>
      <w:drawing>
        <wp:anchor distT="0" distB="0" distL="114300" distR="114300" simplePos="0" relativeHeight="251660288" behindDoc="0" locked="0" layoutInCell="1" allowOverlap="1" wp14:anchorId="3786C82D" wp14:editId="2E5EB60C">
          <wp:simplePos x="0" y="0"/>
          <wp:positionH relativeFrom="column">
            <wp:posOffset>2665343</wp:posOffset>
          </wp:positionH>
          <wp:positionV relativeFrom="paragraph">
            <wp:posOffset>6985</wp:posOffset>
          </wp:positionV>
          <wp:extent cx="419100" cy="723900"/>
          <wp:effectExtent l="0" t="0" r="0" b="0"/>
          <wp:wrapNone/>
          <wp:docPr id="2" name="Picture 2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close up of a sig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9100" cy="723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54B4E" w:rsidRPr="00A77B9A">
      <w:rPr>
        <w:rFonts w:ascii="Quark" w:hAnsi="Quark" w:cs="Quark"/>
        <w:sz w:val="32"/>
        <w:szCs w:val="32"/>
        <w:cs/>
        <w:lang w:bidi="th-TH"/>
      </w:rPr>
      <w:t>มร</w:t>
    </w:r>
    <w:r w:rsidR="00054B4E" w:rsidRPr="00A77B9A">
      <w:rPr>
        <w:rFonts w:ascii="Quark" w:hAnsi="Quark" w:cs="Quark"/>
        <w:sz w:val="32"/>
        <w:szCs w:val="32"/>
        <w:lang w:bidi="th-TH"/>
      </w:rPr>
      <w:t xml:space="preserve">. </w:t>
    </w:r>
    <w:r w:rsidR="00054B4E" w:rsidRPr="00A77B9A">
      <w:rPr>
        <w:rFonts w:ascii="Quark" w:hAnsi="Quark" w:cs="Quark"/>
        <w:sz w:val="32"/>
        <w:szCs w:val="32"/>
        <w:cs/>
        <w:lang w:bidi="th-TH"/>
      </w:rPr>
      <w:t>ทอร์สตัน</w:t>
    </w:r>
    <w:r w:rsidR="00054B4E" w:rsidRPr="00A77B9A">
      <w:rPr>
        <w:rFonts w:ascii="Quark" w:hAnsi="Quark" w:cs="Quark"/>
        <w:sz w:val="32"/>
        <w:szCs w:val="32"/>
        <w:lang w:bidi="th-TH"/>
      </w:rPr>
      <w:t xml:space="preserve"> </w:t>
    </w:r>
    <w:r w:rsidR="00054B4E" w:rsidRPr="00A77B9A">
      <w:rPr>
        <w:rFonts w:ascii="Quark" w:hAnsi="Quark" w:cs="Quark"/>
        <w:sz w:val="32"/>
        <w:szCs w:val="32"/>
        <w:cs/>
        <w:lang w:bidi="th-TH"/>
      </w:rPr>
      <w:t>มูเลอร์</w:t>
    </w:r>
    <w:r w:rsidR="00054B4E" w:rsidRPr="00A77B9A">
      <w:rPr>
        <w:rFonts w:ascii="Quark" w:hAnsi="Quark" w:cs="Quark"/>
        <w:sz w:val="32"/>
        <w:szCs w:val="32"/>
        <w:lang w:bidi="th-TH"/>
      </w:rPr>
      <w:t>-</w:t>
    </w:r>
    <w:r w:rsidR="00054B4E" w:rsidRPr="00A77B9A">
      <w:rPr>
        <w:rFonts w:ascii="Quark" w:hAnsi="Quark" w:cs="Quark"/>
        <w:sz w:val="32"/>
        <w:szCs w:val="32"/>
        <w:cs/>
        <w:lang w:bidi="th-TH"/>
      </w:rPr>
      <w:t>ออทเวิส</w:t>
    </w:r>
    <w:r w:rsidR="00054B4E" w:rsidRPr="00A77B9A">
      <w:rPr>
        <w:rFonts w:ascii="Quark" w:hAnsi="Quark" w:cs="Quark"/>
        <w:sz w:val="32"/>
        <w:szCs w:val="32"/>
        <w:lang w:bidi="th-TH"/>
      </w:rPr>
      <w:t xml:space="preserve"> </w:t>
    </w:r>
  </w:p>
  <w:p w14:paraId="41C71C4F" w14:textId="55363697" w:rsidR="00054B4E" w:rsidRPr="00A77B9A" w:rsidRDefault="00054B4E" w:rsidP="00054B4E">
    <w:pPr>
      <w:pStyle w:val="Default"/>
      <w:rPr>
        <w:rFonts w:ascii="Quark" w:hAnsi="Quark" w:cs="Quark"/>
        <w:sz w:val="22"/>
        <w:szCs w:val="22"/>
        <w:lang w:bidi="th-TH"/>
      </w:rPr>
    </w:pPr>
    <w:r w:rsidRPr="00A77B9A">
      <w:rPr>
        <w:rFonts w:ascii="Quark" w:hAnsi="Quark" w:cs="Quark"/>
        <w:sz w:val="22"/>
        <w:szCs w:val="22"/>
        <w:cs/>
        <w:lang w:bidi="th-TH"/>
      </w:rPr>
      <w:t>ประธานเจ้าหน้าที่บริหาร</w:t>
    </w:r>
  </w:p>
  <w:p w14:paraId="3BC60A52" w14:textId="566E538B" w:rsidR="00274D03" w:rsidRPr="00A77B9A" w:rsidRDefault="00274D03" w:rsidP="003304B8">
    <w:pPr>
      <w:pStyle w:val="Header"/>
      <w:tabs>
        <w:tab w:val="clear" w:pos="4513"/>
        <w:tab w:val="clear" w:pos="9026"/>
        <w:tab w:val="left" w:pos="3217"/>
      </w:tabs>
      <w:spacing w:line="360" w:lineRule="auto"/>
      <w:rPr>
        <w:rFonts w:ascii="Quark" w:hAnsi="Quark" w:cs="Quark"/>
        <w:lang w:bidi="th-TH"/>
      </w:rPr>
    </w:pPr>
  </w:p>
  <w:p w14:paraId="1408A5B5" w14:textId="77777777" w:rsidR="00274D03" w:rsidRPr="00A77B9A" w:rsidRDefault="00274D03">
    <w:pPr>
      <w:pStyle w:val="Header"/>
      <w:rPr>
        <w:rFonts w:ascii="Quark" w:hAnsi="Quark" w:cs="Quark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MzQzMTU1MzWwMDdV0lEKTi0uzszPAykwrgUACuxG/SwAAAA="/>
  </w:docVars>
  <w:rsids>
    <w:rsidRoot w:val="003D5297"/>
    <w:rsid w:val="00010771"/>
    <w:rsid w:val="00017035"/>
    <w:rsid w:val="00046FA4"/>
    <w:rsid w:val="00050086"/>
    <w:rsid w:val="00054B4E"/>
    <w:rsid w:val="00072B09"/>
    <w:rsid w:val="000C0BE3"/>
    <w:rsid w:val="000D00BB"/>
    <w:rsid w:val="000E3D1E"/>
    <w:rsid w:val="001107B3"/>
    <w:rsid w:val="00115655"/>
    <w:rsid w:val="001169A2"/>
    <w:rsid w:val="00127010"/>
    <w:rsid w:val="00140861"/>
    <w:rsid w:val="0014236C"/>
    <w:rsid w:val="00146E97"/>
    <w:rsid w:val="001803A1"/>
    <w:rsid w:val="001B5C10"/>
    <w:rsid w:val="001F0FBF"/>
    <w:rsid w:val="00226D2E"/>
    <w:rsid w:val="00227959"/>
    <w:rsid w:val="00274D03"/>
    <w:rsid w:val="002A3EFA"/>
    <w:rsid w:val="002A4B0F"/>
    <w:rsid w:val="002B4492"/>
    <w:rsid w:val="002B5006"/>
    <w:rsid w:val="002B5F78"/>
    <w:rsid w:val="002D71AF"/>
    <w:rsid w:val="002D79CC"/>
    <w:rsid w:val="002E2BDB"/>
    <w:rsid w:val="002E4ECA"/>
    <w:rsid w:val="003242D2"/>
    <w:rsid w:val="003253FC"/>
    <w:rsid w:val="003304B8"/>
    <w:rsid w:val="0033513F"/>
    <w:rsid w:val="0034279C"/>
    <w:rsid w:val="00360D3D"/>
    <w:rsid w:val="00382182"/>
    <w:rsid w:val="003842BF"/>
    <w:rsid w:val="003B0E49"/>
    <w:rsid w:val="003D2A57"/>
    <w:rsid w:val="003D5297"/>
    <w:rsid w:val="00400B9E"/>
    <w:rsid w:val="00453778"/>
    <w:rsid w:val="00474652"/>
    <w:rsid w:val="004752C2"/>
    <w:rsid w:val="004B4E41"/>
    <w:rsid w:val="00511E34"/>
    <w:rsid w:val="00523AD9"/>
    <w:rsid w:val="0052571A"/>
    <w:rsid w:val="005417F5"/>
    <w:rsid w:val="0057367E"/>
    <w:rsid w:val="00596E98"/>
    <w:rsid w:val="005A5D2C"/>
    <w:rsid w:val="006037CA"/>
    <w:rsid w:val="00606D42"/>
    <w:rsid w:val="00635E11"/>
    <w:rsid w:val="0068241B"/>
    <w:rsid w:val="006B08B8"/>
    <w:rsid w:val="006D2672"/>
    <w:rsid w:val="006E65BF"/>
    <w:rsid w:val="007054B1"/>
    <w:rsid w:val="00721DB4"/>
    <w:rsid w:val="00736291"/>
    <w:rsid w:val="00740FC2"/>
    <w:rsid w:val="007504B8"/>
    <w:rsid w:val="00782B41"/>
    <w:rsid w:val="0078519A"/>
    <w:rsid w:val="007A0801"/>
    <w:rsid w:val="007B0CF2"/>
    <w:rsid w:val="007D17F7"/>
    <w:rsid w:val="007F0B72"/>
    <w:rsid w:val="00821DF1"/>
    <w:rsid w:val="00822BFE"/>
    <w:rsid w:val="00835484"/>
    <w:rsid w:val="00844924"/>
    <w:rsid w:val="0085102E"/>
    <w:rsid w:val="0086503D"/>
    <w:rsid w:val="008678AE"/>
    <w:rsid w:val="008C132C"/>
    <w:rsid w:val="008D1C82"/>
    <w:rsid w:val="008F4A95"/>
    <w:rsid w:val="00904CB9"/>
    <w:rsid w:val="00920811"/>
    <w:rsid w:val="009234AB"/>
    <w:rsid w:val="009256BA"/>
    <w:rsid w:val="00930F1A"/>
    <w:rsid w:val="0096153F"/>
    <w:rsid w:val="00971A48"/>
    <w:rsid w:val="009801F3"/>
    <w:rsid w:val="00997B85"/>
    <w:rsid w:val="009D1811"/>
    <w:rsid w:val="009F402C"/>
    <w:rsid w:val="009F76CE"/>
    <w:rsid w:val="00A04301"/>
    <w:rsid w:val="00A60795"/>
    <w:rsid w:val="00A77B9A"/>
    <w:rsid w:val="00A943B5"/>
    <w:rsid w:val="00AA3826"/>
    <w:rsid w:val="00AA6F09"/>
    <w:rsid w:val="00AB3D5F"/>
    <w:rsid w:val="00AF0065"/>
    <w:rsid w:val="00AF4BBB"/>
    <w:rsid w:val="00B141BB"/>
    <w:rsid w:val="00B7284C"/>
    <w:rsid w:val="00B9077C"/>
    <w:rsid w:val="00BA05BF"/>
    <w:rsid w:val="00BD0312"/>
    <w:rsid w:val="00BD3002"/>
    <w:rsid w:val="00BE6161"/>
    <w:rsid w:val="00BE61C9"/>
    <w:rsid w:val="00BF4947"/>
    <w:rsid w:val="00BF607F"/>
    <w:rsid w:val="00BF70CB"/>
    <w:rsid w:val="00C15F56"/>
    <w:rsid w:val="00C404D2"/>
    <w:rsid w:val="00C602B9"/>
    <w:rsid w:val="00C87A10"/>
    <w:rsid w:val="00C907CC"/>
    <w:rsid w:val="00CC47F8"/>
    <w:rsid w:val="00CC6DA5"/>
    <w:rsid w:val="00CC6EC3"/>
    <w:rsid w:val="00CD57B4"/>
    <w:rsid w:val="00CF4484"/>
    <w:rsid w:val="00D54F42"/>
    <w:rsid w:val="00D57220"/>
    <w:rsid w:val="00D5776F"/>
    <w:rsid w:val="00D703E1"/>
    <w:rsid w:val="00D962E0"/>
    <w:rsid w:val="00DD56D1"/>
    <w:rsid w:val="00DF52DB"/>
    <w:rsid w:val="00DF5775"/>
    <w:rsid w:val="00E011D5"/>
    <w:rsid w:val="00E15999"/>
    <w:rsid w:val="00E2077D"/>
    <w:rsid w:val="00E24262"/>
    <w:rsid w:val="00E30E18"/>
    <w:rsid w:val="00E369ED"/>
    <w:rsid w:val="00E436B9"/>
    <w:rsid w:val="00E76114"/>
    <w:rsid w:val="00E80DB6"/>
    <w:rsid w:val="00E97B6B"/>
    <w:rsid w:val="00EB3418"/>
    <w:rsid w:val="00F132C5"/>
    <w:rsid w:val="00F227E5"/>
    <w:rsid w:val="00F3022A"/>
    <w:rsid w:val="00F34FFA"/>
    <w:rsid w:val="00F350B4"/>
    <w:rsid w:val="00F406B2"/>
    <w:rsid w:val="00F61CCF"/>
    <w:rsid w:val="00F737E7"/>
    <w:rsid w:val="00F949DB"/>
    <w:rsid w:val="00FA736D"/>
    <w:rsid w:val="00FB2BFA"/>
    <w:rsid w:val="00FD68CF"/>
    <w:rsid w:val="00FE4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CF3594"/>
  <w15:chartTrackingRefBased/>
  <w15:docId w15:val="{25774525-4877-4015-8CC9-496ECCA4F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5297"/>
    <w:pPr>
      <w:spacing w:after="0" w:line="240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107B3"/>
    <w:pPr>
      <w:autoSpaceDE w:val="0"/>
      <w:autoSpaceDN w:val="0"/>
      <w:adjustRightInd w:val="0"/>
      <w:spacing w:after="0" w:line="240" w:lineRule="auto"/>
    </w:pPr>
    <w:rPr>
      <w:rFonts w:ascii="Gill Sans" w:hAnsi="Gill Sans" w:cs="Gill Sans"/>
      <w:color w:val="000000"/>
      <w:sz w:val="24"/>
      <w:szCs w:val="24"/>
      <w:lang w:val="en-US"/>
    </w:rPr>
  </w:style>
  <w:style w:type="paragraph" w:customStyle="1" w:styleId="Pa0">
    <w:name w:val="Pa0"/>
    <w:basedOn w:val="Default"/>
    <w:next w:val="Default"/>
    <w:uiPriority w:val="99"/>
    <w:rsid w:val="001107B3"/>
    <w:pPr>
      <w:spacing w:line="241" w:lineRule="atLeast"/>
    </w:pPr>
    <w:rPr>
      <w:rFonts w:cs="Times New Roman"/>
      <w:color w:val="auto"/>
    </w:rPr>
  </w:style>
  <w:style w:type="paragraph" w:customStyle="1" w:styleId="basicparagraph">
    <w:name w:val="basicparagraph"/>
    <w:basedOn w:val="Normal"/>
    <w:rsid w:val="00DF577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E65BF"/>
    <w:rPr>
      <w:color w:val="0000FF"/>
      <w:u w:val="single"/>
    </w:rPr>
  </w:style>
  <w:style w:type="character" w:customStyle="1" w:styleId="test-idfield-value">
    <w:name w:val="test-id__field-value"/>
    <w:basedOn w:val="DefaultParagraphFont"/>
    <w:rsid w:val="006E65BF"/>
  </w:style>
  <w:style w:type="character" w:customStyle="1" w:styleId="test-idfield-label">
    <w:name w:val="test-id__field-label"/>
    <w:basedOn w:val="DefaultParagraphFont"/>
    <w:rsid w:val="00226D2E"/>
  </w:style>
  <w:style w:type="character" w:customStyle="1" w:styleId="uioutputtext">
    <w:name w:val="uioutputtext"/>
    <w:basedOn w:val="DefaultParagraphFont"/>
    <w:rsid w:val="00226D2E"/>
  </w:style>
  <w:style w:type="character" w:customStyle="1" w:styleId="slds-assistive-text">
    <w:name w:val="slds-assistive-text"/>
    <w:basedOn w:val="DefaultParagraphFont"/>
    <w:rsid w:val="00226D2E"/>
  </w:style>
  <w:style w:type="paragraph" w:styleId="Header">
    <w:name w:val="header"/>
    <w:basedOn w:val="Normal"/>
    <w:link w:val="HeaderChar"/>
    <w:unhideWhenUsed/>
    <w:rsid w:val="0068241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68241B"/>
  </w:style>
  <w:style w:type="paragraph" w:styleId="Footer">
    <w:name w:val="footer"/>
    <w:basedOn w:val="Normal"/>
    <w:link w:val="FooterChar"/>
    <w:uiPriority w:val="99"/>
    <w:unhideWhenUsed/>
    <w:rsid w:val="0068241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241B"/>
  </w:style>
  <w:style w:type="paragraph" w:styleId="BalloonText">
    <w:name w:val="Balloon Text"/>
    <w:basedOn w:val="Normal"/>
    <w:link w:val="BalloonTextChar"/>
    <w:uiPriority w:val="99"/>
    <w:semiHidden/>
    <w:unhideWhenUsed/>
    <w:rsid w:val="00971A4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1A48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53FC"/>
    <w:rPr>
      <w:color w:val="605E5C"/>
      <w:shd w:val="clear" w:color="auto" w:fill="E1DFDD"/>
    </w:rPr>
  </w:style>
  <w:style w:type="character" w:customStyle="1" w:styleId="tlid-translation">
    <w:name w:val="tlid-translation"/>
    <w:basedOn w:val="DefaultParagraphFont"/>
    <w:rsid w:val="003242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04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59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33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5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0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0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24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8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6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3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42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70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31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89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835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765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094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2540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28761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95000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0013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3216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63358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76458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193004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577248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618426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371259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1892384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83382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526369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848216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583905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5054045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700020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8497709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40899073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83410607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82570593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52308439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3593505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27409517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490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39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08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753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923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2097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4406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10112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0059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59412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02325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12731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296409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959414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462313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856320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19741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798069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86641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8683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01989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439390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3109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025025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4184272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287243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0199374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53149877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78842663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993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8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4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3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59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86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3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519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1272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1526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3391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47982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8326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01613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91666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01746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2921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858982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42013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83702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894047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899474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631302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08662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51968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06122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59122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3969997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758958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3694987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7443290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01476903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31564198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347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26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87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31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81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44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5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3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01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4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9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4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41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36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356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6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249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034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971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75786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06883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20076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10106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38492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82193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29254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4425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02762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8680470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582335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918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55058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8874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1212237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291103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  <w:div w:id="198095758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341713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971353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2990019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7764769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  <w:div w:id="117152791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2197349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5237815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4577946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23870969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93019418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799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7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1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ress.rolls-roycemotorcars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olls-roycemotorcars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CF48C5-0A0D-4590-A079-197E40FAC7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662</Words>
  <Characters>378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BMW Group</Company>
  <LinksUpToDate>false</LinksUpToDate>
  <CharactersWithSpaces>443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rsten Müller-Ötvös</dc:creator>
  <cp:keywords/>
  <dc:description/>
  <cp:lastModifiedBy>Gaem Charoenkulsak</cp:lastModifiedBy>
  <cp:revision>4</cp:revision>
  <cp:lastPrinted>2020-07-23T16:26:00Z</cp:lastPrinted>
  <dcterms:created xsi:type="dcterms:W3CDTF">2020-07-28T11:08:00Z</dcterms:created>
  <dcterms:modified xsi:type="dcterms:W3CDTF">2020-07-29T04:21:00Z</dcterms:modified>
  <cp:category/>
</cp:coreProperties>
</file>